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27B03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Ek. Staj Rehberi</w:t>
      </w:r>
    </w:p>
    <w:p w14:paraId="0EA10D0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537D523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REHBERİ</w:t>
      </w:r>
    </w:p>
    <w:p w14:paraId="09C7897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46F1FF7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Başlangıcında Yapılacak İşlemler:</w:t>
      </w:r>
    </w:p>
    <w:p w14:paraId="4CE137A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1- Öğrenimleri devam eden öğrencilerin stajlarını yaz döneminde yapması esastır. </w:t>
      </w:r>
    </w:p>
    <w:p w14:paraId="772155A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2- Staj süresi 30 (OTUZ) staj iş günüdür.</w:t>
      </w:r>
    </w:p>
    <w:p w14:paraId="54DF491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3- Öğrenci Zorunlu Staj Başvuru Üst Yazısı ve Zorunlu Staj Kabul Formu ile (Form 1-3) staj yapmak istediği yere başvurusunu yapar. </w:t>
      </w:r>
    </w:p>
    <w:p w14:paraId="150419B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4- Stajı firma tarafından onaylanmış öğrenci, başvuru dilekçesiyle (Form 2) ve onaylanmış Zorunlu Staj Kabul Formu (Form 3) ile staj başlama tarihinden en az 1 ay önce Staj Komisyonuna başvurur. Staj Komisyonu uygun görürse dilekçeleri onaylar. </w:t>
      </w:r>
    </w:p>
    <w:p w14:paraId="595BBFA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5- Onay işleminden sonra öğrenci; Zorunlu Staj Yönergesi, Staj Uygulama Rehberi, Form No: 4, Form No: 5 , Form No: 6’ı içeren staj dosyasını imza karşılığı Dekan sekreterine teslim eder. </w:t>
      </w:r>
    </w:p>
    <w:p w14:paraId="2FD41D4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774A5D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*Gerekli belgeler Yakın Doğu Üniversitesi Veteriner Fakültesi web sayfasından alınır.</w:t>
      </w:r>
    </w:p>
    <w:p w14:paraId="510B93B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442E55C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Dosyasının Hazırlanması:</w:t>
      </w:r>
    </w:p>
    <w:p w14:paraId="409E8B8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Cs/>
          <w:color w:val="000000"/>
          <w:sz w:val="24"/>
          <w:szCs w:val="24"/>
          <w:lang w:val="tr-TR"/>
        </w:rPr>
        <w:t>Öğrenci Staj Program Defterini (Form 6) günlük olarak doldurur. Her sayfası firma yetkilisi ve/veya sorumlu Veteriner Hekim tarafından kaşelenir ve imzalanır.</w:t>
      </w:r>
    </w:p>
    <w:p w14:paraId="1D5B0BF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48E6C15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Sonrası Yapılacak İşlemler:</w:t>
      </w:r>
    </w:p>
    <w:p w14:paraId="57952DA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1- Form No: 4 ve 5 işyeri yetkilisi ve/veya sorumlu Veteriner Hekim tarafından doldurulup onaylandıktan sonra taahhütlü postayla veya onaylı, kapalı zarf içinde öğrenci ile Dekanlığa iletilir.</w:t>
      </w:r>
    </w:p>
    <w:p w14:paraId="11055F3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2- Dekanlık tarafından zorunlu staj dosyaları staj komisyonuna teslim edilir. </w:t>
      </w:r>
    </w:p>
    <w:p w14:paraId="1621E0D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3- Staj Komisyonu, Staj Alt Değerlendirme Kurullarını oluşturur. Dosyaları ilgili kurullara gönderir.</w:t>
      </w:r>
    </w:p>
    <w:p w14:paraId="2CBBBCF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4- Staj Alt Değerlendirme Kurulu ilan edilen tarihlerde toplanarak sınavı yapar ve Staj Değerlendirme Formunu (Form No: 7) doldurur ve sonuçları içeren liste ile formları üst yazı ile Staj Komisyonuna teslim eder.</w:t>
      </w:r>
    </w:p>
    <w:p w14:paraId="394C812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5- Staj Komisyonu sonuçları Dekanlığa iletir.</w:t>
      </w:r>
    </w:p>
    <w:p w14:paraId="4702BA6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6- Dekanlık Yönetim Kurulu kararından sonra kesinleşen sonuçları ilan eder.</w:t>
      </w:r>
    </w:p>
    <w:p w14:paraId="4EB7204C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625ED3A2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6AE9C763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2593237E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8C55C70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6677E8FC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21320382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6BD64A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1: Zorunlu Staj Başvuru Üst Yazısı.</w:t>
      </w:r>
    </w:p>
    <w:p w14:paraId="7ACB06A6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59CB000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5BCD9C0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</w:p>
    <w:p w14:paraId="79E6D5C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27A470C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6A87B71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ayı:</w:t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………/………/……….</w:t>
      </w:r>
    </w:p>
    <w:p w14:paraId="7387F90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426924D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Konu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: Staj.</w:t>
      </w:r>
    </w:p>
    <w:p w14:paraId="56B6EE7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2E8664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68A8EAC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344334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Sayın   ………………..</w:t>
      </w:r>
    </w:p>
    <w:p w14:paraId="5A701A3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9AA674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Fakültemiz Lisans düzeyinde Eğitim-Öğretim yapan bir Yükseköğretim kurumudur.</w:t>
      </w:r>
    </w:p>
    <w:p w14:paraId="3948EA9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D5C1D2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Yönetmelik gereğince bir öğrencinin mezun olabilmesi için öğrenim süresi boyunca en az 30 iş günü uygulamaya dayalı öğrenim (staj) yapması gerekmektedir. </w:t>
      </w:r>
    </w:p>
    <w:p w14:paraId="11D78F3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59E7C0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Aşağıda kimliği yazılı Fakültemiz öğrenci/öğrencilerinin, yasal staj sürelerine sayılmak üzere iş yerinizde/Fakültenizde staj yapmasının yararlı olacağı düşünülmektedir. </w:t>
      </w:r>
    </w:p>
    <w:p w14:paraId="7C09488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0B31168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Bu isteğin değerlendirilerek iş yerinizde/Fakültenizde bu imkanın sağlanıp sağlanamayacağı, sağlanacak ise staj başlangıç tarihinden en az bir (1) ay önce Dekanlığımıza bilgi verilmesi hususunda bilgilerinizi ve gereğinin saygılarımla arz ve rica ederim.</w:t>
      </w:r>
    </w:p>
    <w:p w14:paraId="753AE41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6F4CD0B1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</w:p>
    <w:p w14:paraId="70EF193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FA69FF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5653392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  <w:t>DEKAN</w:t>
      </w:r>
    </w:p>
    <w:p w14:paraId="51C5052E" w14:textId="3A7727F4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="00C7294A">
        <w:rPr>
          <w:rFonts w:ascii="Times New Roman" w:hAnsi="Times New Roman"/>
          <w:color w:val="000000"/>
          <w:sz w:val="24"/>
          <w:szCs w:val="24"/>
          <w:lang w:val="tr-TR"/>
        </w:rPr>
        <w:t xml:space="preserve">     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Prof. Dr. </w:t>
      </w:r>
      <w:r w:rsidR="0011114E">
        <w:rPr>
          <w:rFonts w:ascii="Times New Roman" w:hAnsi="Times New Roman"/>
          <w:color w:val="000000"/>
          <w:sz w:val="24"/>
          <w:szCs w:val="24"/>
          <w:lang w:val="tr-TR"/>
        </w:rPr>
        <w:t>Deniz SEYREK İNTAŞ</w:t>
      </w:r>
    </w:p>
    <w:p w14:paraId="0E64986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43716A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06C2AA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0AE294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ÖĞRENCİ</w:t>
      </w:r>
    </w:p>
    <w:p w14:paraId="5472815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Okul No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Adı Soyadı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E-mail Adresi</w:t>
      </w:r>
    </w:p>
    <w:p w14:paraId="47D93D8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4192F3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05362BE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0A3EF06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B99245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D14DD2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475D59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078F342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BD0AE8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FC3921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CC910B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8922BF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Form No 2: Öğrenci Başvuru Dilekçesi.</w:t>
      </w:r>
    </w:p>
    <w:p w14:paraId="2AACAE1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D9EA32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………/………/……….</w:t>
      </w:r>
    </w:p>
    <w:p w14:paraId="09E52AD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7A94BA1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4C72AF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7C7360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YAKIN DOĞU ÜNİVERSİTESİ</w:t>
      </w:r>
    </w:p>
    <w:p w14:paraId="507028F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VETERİNER FAKÜLTESİ DEKANLIĞINA</w:t>
      </w:r>
    </w:p>
    <w:p w14:paraId="79E0930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776353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CE42A3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Fakültenizin ….…..….………... nolu öğrencisiyim. Aşağıda adres bilgileri verilen işletmede zorunlu stajımı yapmak istediğimi saygılarımla arz ederim.</w:t>
      </w:r>
    </w:p>
    <w:p w14:paraId="6834526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A4A0BC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5B2299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Öğrenci:</w:t>
      </w:r>
    </w:p>
    <w:p w14:paraId="5EF208A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0641D79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Adres:</w:t>
      </w:r>
    </w:p>
    <w:p w14:paraId="26F974A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AFE1E7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Tel:</w:t>
      </w:r>
    </w:p>
    <w:p w14:paraId="11E37A4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5ED5938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İşyeri:</w:t>
      </w:r>
    </w:p>
    <w:p w14:paraId="4288CD2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5330C5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Adres:</w:t>
      </w:r>
    </w:p>
    <w:p w14:paraId="626E124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3C09E2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Tel:</w:t>
      </w:r>
    </w:p>
    <w:p w14:paraId="7F807FB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FB0236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34B594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CAC9C1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Adı –Soyadı</w:t>
      </w:r>
    </w:p>
    <w:p w14:paraId="24ECC0A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648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   İMZA</w:t>
      </w:r>
    </w:p>
    <w:p w14:paraId="29A867A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C9DD52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…….…………………………</w:t>
      </w:r>
    </w:p>
    <w:p w14:paraId="0E06FE5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D57A91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66FEC99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5789B2AD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58986F7D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6AF9E3AD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0FA058D0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Not: Zorunlu Staj Kabul Formu ektedir.</w:t>
      </w:r>
    </w:p>
    <w:p w14:paraId="157BEBDF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4E14885A" w14:textId="77777777" w:rsid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  <w:sectPr w:rsidR="007412BE" w:rsidSect="00AF208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BFC355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>Form No 3: Zorunlu Staj Kabul Formu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21"/>
        <w:gridCol w:w="295"/>
        <w:gridCol w:w="1879"/>
        <w:gridCol w:w="850"/>
        <w:gridCol w:w="142"/>
        <w:gridCol w:w="425"/>
        <w:gridCol w:w="1420"/>
        <w:gridCol w:w="142"/>
        <w:gridCol w:w="1274"/>
        <w:gridCol w:w="283"/>
        <w:gridCol w:w="1041"/>
      </w:tblGrid>
      <w:tr w:rsidR="007412BE" w:rsidRPr="007412BE" w14:paraId="06DDC472" w14:textId="77777777" w:rsidTr="007412BE">
        <w:trPr>
          <w:trHeight w:val="332"/>
        </w:trPr>
        <w:tc>
          <w:tcPr>
            <w:tcW w:w="5000" w:type="pct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B5572A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TAJ YAPILAN YERİN</w:t>
            </w:r>
          </w:p>
        </w:tc>
      </w:tr>
      <w:tr w:rsidR="007412BE" w:rsidRPr="007412BE" w14:paraId="5BB8FD82" w14:textId="77777777" w:rsidTr="00AF208B">
        <w:trPr>
          <w:trHeight w:val="624"/>
        </w:trPr>
        <w:tc>
          <w:tcPr>
            <w:tcW w:w="1114" w:type="pct"/>
            <w:tcBorders>
              <w:top w:val="single" w:sz="4" w:space="0" w:color="auto"/>
              <w:right w:val="nil"/>
            </w:tcBorders>
            <w:vAlign w:val="center"/>
          </w:tcPr>
          <w:p w14:paraId="04C60942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dı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C5DD329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738" w:type="pct"/>
            <w:gridSpan w:val="9"/>
            <w:tcBorders>
              <w:top w:val="single" w:sz="4" w:space="0" w:color="auto"/>
              <w:left w:val="nil"/>
            </w:tcBorders>
            <w:vAlign w:val="center"/>
          </w:tcPr>
          <w:p w14:paraId="767AAFD9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319F0CA0" w14:textId="77777777" w:rsidTr="00AF208B">
        <w:trPr>
          <w:trHeight w:val="624"/>
        </w:trPr>
        <w:tc>
          <w:tcPr>
            <w:tcW w:w="1114" w:type="pct"/>
            <w:tcBorders>
              <w:right w:val="nil"/>
            </w:tcBorders>
            <w:vAlign w:val="center"/>
          </w:tcPr>
          <w:p w14:paraId="62E250CC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dresi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14:paraId="1F428385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738" w:type="pct"/>
            <w:gridSpan w:val="9"/>
            <w:tcBorders>
              <w:left w:val="nil"/>
            </w:tcBorders>
            <w:vAlign w:val="center"/>
          </w:tcPr>
          <w:p w14:paraId="55BC3DE3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56756293" w14:textId="77777777" w:rsidTr="00AF208B">
        <w:trPr>
          <w:trHeight w:val="624"/>
        </w:trPr>
        <w:tc>
          <w:tcPr>
            <w:tcW w:w="1114" w:type="pct"/>
            <w:tcBorders>
              <w:right w:val="nil"/>
            </w:tcBorders>
            <w:vAlign w:val="center"/>
          </w:tcPr>
          <w:p w14:paraId="3DB423D3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Üretim/Hizmet Alanı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14:paraId="42CF3D5A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738" w:type="pct"/>
            <w:gridSpan w:val="9"/>
            <w:tcBorders>
              <w:left w:val="nil"/>
              <w:bottom w:val="single" w:sz="4" w:space="0" w:color="auto"/>
            </w:tcBorders>
            <w:vAlign w:val="center"/>
          </w:tcPr>
          <w:p w14:paraId="23718E86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4EC8ED15" w14:textId="77777777" w:rsidTr="00AF208B">
        <w:trPr>
          <w:trHeight w:val="624"/>
        </w:trPr>
        <w:tc>
          <w:tcPr>
            <w:tcW w:w="1114" w:type="pct"/>
            <w:tcBorders>
              <w:bottom w:val="single" w:sz="4" w:space="0" w:color="auto"/>
              <w:right w:val="nil"/>
            </w:tcBorders>
            <w:vAlign w:val="center"/>
          </w:tcPr>
          <w:p w14:paraId="70538E92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elefon No.</w:t>
            </w:r>
          </w:p>
        </w:tc>
        <w:tc>
          <w:tcPr>
            <w:tcW w:w="14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9169D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652" w:type="pct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95CE57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71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19E821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Faks No.</w:t>
            </w:r>
          </w:p>
        </w:tc>
        <w:tc>
          <w:tcPr>
            <w:tcW w:w="7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EAEBAA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303" w:type="pct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25FC302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7412BE" w:rsidRPr="007412BE" w14:paraId="56B41E37" w14:textId="77777777" w:rsidTr="00AF208B">
        <w:trPr>
          <w:trHeight w:val="624"/>
        </w:trPr>
        <w:tc>
          <w:tcPr>
            <w:tcW w:w="1114" w:type="pct"/>
            <w:tcBorders>
              <w:left w:val="single" w:sz="4" w:space="0" w:color="auto"/>
              <w:right w:val="nil"/>
            </w:tcBorders>
            <w:vAlign w:val="center"/>
          </w:tcPr>
          <w:p w14:paraId="0D3C11CE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E-Posta Adresi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14:paraId="5483B0C6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652" w:type="pct"/>
            <w:gridSpan w:val="4"/>
            <w:tcBorders>
              <w:left w:val="nil"/>
              <w:right w:val="nil"/>
            </w:tcBorders>
            <w:vAlign w:val="center"/>
          </w:tcPr>
          <w:p w14:paraId="5B218AD2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712" w:type="pct"/>
            <w:tcBorders>
              <w:left w:val="nil"/>
              <w:right w:val="nil"/>
            </w:tcBorders>
            <w:vAlign w:val="center"/>
          </w:tcPr>
          <w:p w14:paraId="30D793E6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Web Adresi</w:t>
            </w:r>
          </w:p>
        </w:tc>
        <w:tc>
          <w:tcPr>
            <w:tcW w:w="71" w:type="pct"/>
            <w:tcBorders>
              <w:left w:val="nil"/>
              <w:right w:val="nil"/>
            </w:tcBorders>
            <w:vAlign w:val="center"/>
          </w:tcPr>
          <w:p w14:paraId="5951B0D3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303" w:type="pct"/>
            <w:gridSpan w:val="3"/>
            <w:tcBorders>
              <w:left w:val="nil"/>
              <w:right w:val="single" w:sz="4" w:space="0" w:color="auto"/>
            </w:tcBorders>
            <w:vAlign w:val="center"/>
          </w:tcPr>
          <w:p w14:paraId="2DF9796D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7412BE" w:rsidRPr="007412BE" w14:paraId="67F6B143" w14:textId="77777777" w:rsidTr="00AF208B">
        <w:trPr>
          <w:trHeight w:val="624"/>
        </w:trPr>
        <w:tc>
          <w:tcPr>
            <w:tcW w:w="1114" w:type="pct"/>
            <w:tcBorders>
              <w:right w:val="nil"/>
            </w:tcBorders>
            <w:vAlign w:val="center"/>
          </w:tcPr>
          <w:p w14:paraId="56F81918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taja Başlama Tarihi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14:paraId="06E783E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942" w:type="pct"/>
            <w:tcBorders>
              <w:left w:val="nil"/>
              <w:right w:val="nil"/>
            </w:tcBorders>
            <w:vAlign w:val="center"/>
          </w:tcPr>
          <w:p w14:paraId="7ABB70F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426" w:type="pct"/>
            <w:tcBorders>
              <w:left w:val="nil"/>
              <w:right w:val="nil"/>
            </w:tcBorders>
            <w:vAlign w:val="center"/>
          </w:tcPr>
          <w:p w14:paraId="03E94A83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itiş Tarihi</w:t>
            </w:r>
          </w:p>
        </w:tc>
        <w:tc>
          <w:tcPr>
            <w:tcW w:w="71" w:type="pct"/>
            <w:tcBorders>
              <w:left w:val="nil"/>
              <w:right w:val="nil"/>
            </w:tcBorders>
            <w:vAlign w:val="center"/>
          </w:tcPr>
          <w:p w14:paraId="27DC3F76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925" w:type="pct"/>
            <w:gridSpan w:val="2"/>
            <w:tcBorders>
              <w:left w:val="nil"/>
              <w:right w:val="nil"/>
            </w:tcBorders>
            <w:vAlign w:val="center"/>
          </w:tcPr>
          <w:p w14:paraId="477B4A5D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710" w:type="pct"/>
            <w:gridSpan w:val="2"/>
            <w:tcBorders>
              <w:left w:val="nil"/>
              <w:right w:val="nil"/>
            </w:tcBorders>
            <w:vAlign w:val="center"/>
          </w:tcPr>
          <w:p w14:paraId="5FE0A9F9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üresi (Gün)</w:t>
            </w:r>
          </w:p>
        </w:tc>
        <w:tc>
          <w:tcPr>
            <w:tcW w:w="142" w:type="pct"/>
            <w:tcBorders>
              <w:left w:val="nil"/>
              <w:right w:val="nil"/>
            </w:tcBorders>
            <w:vAlign w:val="center"/>
          </w:tcPr>
          <w:p w14:paraId="48E5ADA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522" w:type="pct"/>
            <w:tcBorders>
              <w:left w:val="nil"/>
            </w:tcBorders>
            <w:vAlign w:val="center"/>
          </w:tcPr>
          <w:p w14:paraId="2E4353E8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2A8D4779" w14:textId="77777777" w:rsidTr="00AF208B">
        <w:trPr>
          <w:trHeight w:val="1247"/>
        </w:trPr>
        <w:tc>
          <w:tcPr>
            <w:tcW w:w="5000" w:type="pct"/>
            <w:gridSpan w:val="11"/>
            <w:tcBorders>
              <w:left w:val="nil"/>
              <w:right w:val="nil"/>
            </w:tcBorders>
            <w:vAlign w:val="center"/>
          </w:tcPr>
          <w:p w14:paraId="7DFB4A3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İşyeri </w:t>
            </w:r>
          </w:p>
          <w:p w14:paraId="2C5A9831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ve Kaşe</w:t>
            </w:r>
          </w:p>
        </w:tc>
      </w:tr>
    </w:tbl>
    <w:p w14:paraId="08FBC53A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127"/>
        <w:gridCol w:w="141"/>
        <w:gridCol w:w="3402"/>
        <w:gridCol w:w="1843"/>
        <w:gridCol w:w="142"/>
        <w:gridCol w:w="2318"/>
      </w:tblGrid>
      <w:tr w:rsidR="00AF208B" w:rsidRPr="007412BE" w14:paraId="07B58F58" w14:textId="77777777" w:rsidTr="00AF208B">
        <w:trPr>
          <w:trHeight w:val="332"/>
        </w:trPr>
        <w:tc>
          <w:tcPr>
            <w:tcW w:w="9973" w:type="dxa"/>
            <w:gridSpan w:val="6"/>
            <w:tcBorders>
              <w:top w:val="nil"/>
              <w:left w:val="nil"/>
              <w:right w:val="nil"/>
            </w:tcBorders>
            <w:vAlign w:val="center"/>
          </w:tcPr>
          <w:p w14:paraId="3DC9F47F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ÖĞRENCİNİN NÜFUS KAYIT BİLGİLERİ </w:t>
            </w:r>
            <w:r w:rsidRPr="007412BE">
              <w:rPr>
                <w:rFonts w:ascii="Times New Roman" w:hAnsi="Times New Roman"/>
                <w:sz w:val="24"/>
                <w:szCs w:val="24"/>
                <w:lang w:val="tr-TR"/>
              </w:rPr>
              <w:t>(Türkiye’de staj yapacak öğrencilerin staj başvurusu kabul edildiği takdirde öğrenci tarafından doldurulur)</w:t>
            </w:r>
          </w:p>
        </w:tc>
      </w:tr>
      <w:tr w:rsidR="00AF208B" w:rsidRPr="007412BE" w14:paraId="2DD3C04E" w14:textId="77777777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5B48E953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oy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172C0480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14:paraId="0EB552D5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14:paraId="5D376EEC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Nüfusa Kayıtlı Olduğu İl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32A740C2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14:paraId="556C10F7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14:paraId="672C573B" w14:textId="77777777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2F852B61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22DE072D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14:paraId="3AC60225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14:paraId="594D1324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lçe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7CE433C7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14:paraId="59A3421E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14:paraId="3947D14C" w14:textId="77777777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2B1B6693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aba 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553ADDB5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14:paraId="4E584D75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14:paraId="2CA06024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Mahalle - Köy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1F95085E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14:paraId="336EB5F9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14:paraId="557FDA86" w14:textId="77777777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13352129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na 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7845DF7C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14:paraId="2B9B7DBA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14:paraId="07330EC8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ilt No.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4CCAC9B3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14:paraId="1AA8B6F7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14:paraId="3ACE8740" w14:textId="77777777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24EF3ABF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oğum Yeri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08AD72BA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14:paraId="01170C09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14:paraId="6C356D2A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ile Sıra No.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58A9D16E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14:paraId="05D44101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14:paraId="74753433" w14:textId="77777777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20276B75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oğum Tarihi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23522CBD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14:paraId="228B2235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14:paraId="4EAC1309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ıra No.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3A631A8F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14:paraId="06FEB512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14:paraId="602A0503" w14:textId="77777777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4F607F5D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.C. Kimlik No.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4402EFEC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14:paraId="3FBB021B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14:paraId="044CA9B1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Verildiği Nüfus Dairesi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0C16A3A6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14:paraId="5B90E18F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14:paraId="3198C287" w14:textId="77777777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470F2AAB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N. Cüzdan Seri No.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2BE4AF26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14:paraId="7F201426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14:paraId="0CB203B9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Veriliş Nedeni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244584E2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14:paraId="1A07A02E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14:paraId="3907BA9F" w14:textId="77777777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4C6B8943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.S.K. No.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547DAF79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14:paraId="74C19084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14:paraId="40D216CF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Veriliş Tarihi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56C1CA9B" w14:textId="77777777"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14:paraId="63867A1E" w14:textId="77777777"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</w:tbl>
    <w:p w14:paraId="788F4AE9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2C39D517" w14:textId="77777777" w:rsidR="007412BE" w:rsidRDefault="007412BE">
      <w:pPr>
        <w:spacing w:after="160" w:line="259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/>
          <w:color w:val="000000"/>
          <w:sz w:val="24"/>
          <w:szCs w:val="24"/>
          <w:lang w:val="tr-TR"/>
        </w:rPr>
        <w:br w:type="page"/>
      </w:r>
    </w:p>
    <w:p w14:paraId="41B0A45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4: İşyeri Değerlendirme Formu.</w:t>
      </w:r>
    </w:p>
    <w:p w14:paraId="309DF81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3743A40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İŞYERİ DEĞERLENDİRME FORMU</w:t>
      </w:r>
    </w:p>
    <w:p w14:paraId="38F8B5A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385D8CFA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 xml:space="preserve">Öğrencinin </w:t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  <w:t>İşyerinin</w:t>
      </w:r>
    </w:p>
    <w:p w14:paraId="77F62D55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Adı-Soyadı :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Adı :</w:t>
      </w:r>
    </w:p>
    <w:p w14:paraId="3A35FFE7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Staj Dalı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Adresi :</w:t>
      </w:r>
    </w:p>
    <w:p w14:paraId="44A71BA8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Staj Süresi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Tel No :</w:t>
      </w:r>
    </w:p>
    <w:p w14:paraId="59DCD498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Staj Başlama-Bitiş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E-Posta :</w:t>
      </w:r>
    </w:p>
    <w:p w14:paraId="07D4BFE3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Tarihleri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Faks No :</w:t>
      </w:r>
    </w:p>
    <w:p w14:paraId="07D213D3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Koor.Öğr.Elemanı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Eğitici Personel:</w:t>
      </w:r>
    </w:p>
    <w:p w14:paraId="214F4D83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Adı-Soyadı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Adı-Soyadı :</w:t>
      </w:r>
    </w:p>
    <w:p w14:paraId="7A5D557B" w14:textId="77777777" w:rsidR="007412BE" w:rsidRPr="00AF208B" w:rsidRDefault="00AF208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>
        <w:rPr>
          <w:rFonts w:ascii="Times New Roman" w:hAnsi="Times New Roman"/>
          <w:noProof/>
          <w:color w:val="000000"/>
          <w:sz w:val="24"/>
          <w:szCs w:val="20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BE08AC" wp14:editId="385FA758">
                <wp:simplePos x="0" y="0"/>
                <wp:positionH relativeFrom="column">
                  <wp:posOffset>-135890</wp:posOffset>
                </wp:positionH>
                <wp:positionV relativeFrom="paragraph">
                  <wp:posOffset>50800</wp:posOffset>
                </wp:positionV>
                <wp:extent cx="67246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A2625C" id="Straight Connector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.7pt,4pt" to="518.8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69A5470B" w14:textId="77777777" w:rsid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Sayın İşyeri Yetkilisi,</w:t>
      </w:r>
    </w:p>
    <w:p w14:paraId="04A3587A" w14:textId="77777777" w:rsidR="00AF208B" w:rsidRPr="00AF208B" w:rsidRDefault="00AF208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</w:p>
    <w:p w14:paraId="0985EDE1" w14:textId="77777777" w:rsidR="007412BE" w:rsidRPr="00AF208B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şyerinizde staj yapan öğrencimizin; bilgi, beceri ikili ilişkiler ve stajdan yararlanma düzeylerini belirleyebilmek için aşağıdaki tablonun özenle doldurulması rica olunur.</w:t>
      </w:r>
    </w:p>
    <w:p w14:paraId="720394F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</w:tblGrid>
      <w:tr w:rsidR="00AF208B" w:rsidRPr="007412BE" w14:paraId="28D99EB8" w14:textId="77777777" w:rsidTr="00AF208B">
        <w:trPr>
          <w:trHeight w:val="340"/>
        </w:trPr>
        <w:tc>
          <w:tcPr>
            <w:tcW w:w="6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7E6B0" w14:textId="77777777" w:rsidR="00AF208B" w:rsidRPr="007412BE" w:rsidRDefault="00AF208B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AF208B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  <w:t>DEĞERLENDİRME TABLOSU</w:t>
            </w:r>
          </w:p>
        </w:tc>
      </w:tr>
      <w:tr w:rsidR="007412BE" w:rsidRPr="007412BE" w14:paraId="342AEB5F" w14:textId="77777777" w:rsidTr="00AF208B">
        <w:tc>
          <w:tcPr>
            <w:tcW w:w="3192" w:type="dxa"/>
            <w:tcBorders>
              <w:top w:val="nil"/>
              <w:left w:val="nil"/>
              <w:right w:val="nil"/>
            </w:tcBorders>
          </w:tcPr>
          <w:p w14:paraId="3FAAB5D6" w14:textId="77777777" w:rsidR="007412BE" w:rsidRPr="007412BE" w:rsidRDefault="00AF208B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  <w:t>Özellikler</w:t>
            </w:r>
          </w:p>
        </w:tc>
        <w:tc>
          <w:tcPr>
            <w:tcW w:w="3192" w:type="dxa"/>
            <w:tcBorders>
              <w:top w:val="nil"/>
              <w:left w:val="nil"/>
              <w:right w:val="nil"/>
            </w:tcBorders>
          </w:tcPr>
          <w:p w14:paraId="130EA70A" w14:textId="77777777" w:rsidR="007412BE" w:rsidRPr="007412BE" w:rsidRDefault="00AF208B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  <w:t>Not</w:t>
            </w:r>
          </w:p>
        </w:tc>
      </w:tr>
      <w:tr w:rsidR="007412BE" w:rsidRPr="007412BE" w14:paraId="0160E631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6D9472F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İşe İlgi</w:t>
            </w:r>
          </w:p>
        </w:tc>
        <w:tc>
          <w:tcPr>
            <w:tcW w:w="3192" w:type="dxa"/>
            <w:vAlign w:val="center"/>
          </w:tcPr>
          <w:p w14:paraId="730AD38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5B3D6A27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7D6B8FA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Algılama Gücü</w:t>
            </w:r>
          </w:p>
        </w:tc>
        <w:tc>
          <w:tcPr>
            <w:tcW w:w="3192" w:type="dxa"/>
            <w:vAlign w:val="center"/>
          </w:tcPr>
          <w:p w14:paraId="22741B0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7C91CAEF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5E1E441D" w14:textId="77777777"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Sorumluluk Duygusu</w:t>
            </w:r>
          </w:p>
        </w:tc>
        <w:tc>
          <w:tcPr>
            <w:tcW w:w="3192" w:type="dxa"/>
            <w:vAlign w:val="center"/>
          </w:tcPr>
          <w:p w14:paraId="4A28069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56C4A39D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00232B3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Çalışma Hızı</w:t>
            </w:r>
          </w:p>
        </w:tc>
        <w:tc>
          <w:tcPr>
            <w:tcW w:w="3192" w:type="dxa"/>
            <w:vAlign w:val="center"/>
          </w:tcPr>
          <w:p w14:paraId="603E72B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1F126A98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50C595E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Zaman/Verimli Kullanma</w:t>
            </w:r>
          </w:p>
        </w:tc>
        <w:tc>
          <w:tcPr>
            <w:tcW w:w="3192" w:type="dxa"/>
            <w:vAlign w:val="center"/>
          </w:tcPr>
          <w:p w14:paraId="47158169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7FAF43CF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20900DB5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Problem Çözebilme Yeteneği</w:t>
            </w:r>
          </w:p>
        </w:tc>
        <w:tc>
          <w:tcPr>
            <w:tcW w:w="3192" w:type="dxa"/>
            <w:vAlign w:val="center"/>
          </w:tcPr>
          <w:p w14:paraId="516A8CF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65E7D16D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01C9591C" w14:textId="77777777"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İletişim Kurma</w:t>
            </w:r>
          </w:p>
        </w:tc>
        <w:tc>
          <w:tcPr>
            <w:tcW w:w="3192" w:type="dxa"/>
            <w:vAlign w:val="center"/>
          </w:tcPr>
          <w:p w14:paraId="246C32D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2D227848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095A399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Kurallara Uyma</w:t>
            </w:r>
          </w:p>
        </w:tc>
        <w:tc>
          <w:tcPr>
            <w:tcW w:w="3192" w:type="dxa"/>
            <w:vAlign w:val="center"/>
          </w:tcPr>
          <w:p w14:paraId="655FF40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7A2E334B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1E6D28A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bCs/>
                <w:color w:val="000000"/>
                <w:sz w:val="20"/>
                <w:szCs w:val="20"/>
                <w:lang w:val="tr-TR"/>
              </w:rPr>
              <w:t>Bilgisini Kullanma Kapasitesi</w:t>
            </w:r>
          </w:p>
        </w:tc>
        <w:tc>
          <w:tcPr>
            <w:tcW w:w="3192" w:type="dxa"/>
            <w:vAlign w:val="center"/>
          </w:tcPr>
          <w:p w14:paraId="5CBDD8A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</w:tbl>
    <w:p w14:paraId="5972CB4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  <w:lang w:val="tr-TR"/>
        </w:rPr>
      </w:pPr>
    </w:p>
    <w:p w14:paraId="23ECD5D5" w14:textId="77777777" w:rsidR="007412BE" w:rsidRPr="00AF208B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şletmemizde Staj yapan……………………………….’nın yukarıda bulunan değerlendirme tablosuna göre ……………….olduğu kanaatindeyim.(100 üzerinden değerlendirme yapınız).</w:t>
      </w:r>
    </w:p>
    <w:p w14:paraId="4FD415F5" w14:textId="77777777" w:rsidR="007412BE" w:rsidRPr="00AF208B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</w:p>
    <w:p w14:paraId="165B4015" w14:textId="77777777"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76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şyeri Yetkilisi ve/veya Veteriner Hekim</w:t>
      </w:r>
    </w:p>
    <w:p w14:paraId="45B62492" w14:textId="77777777"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76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Adı-Soyadı :</w:t>
      </w:r>
    </w:p>
    <w:p w14:paraId="77A5BEB1" w14:textId="77777777"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mza :</w:t>
      </w:r>
    </w:p>
    <w:p w14:paraId="2C917B59" w14:textId="77777777"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Kaşe :</w:t>
      </w:r>
    </w:p>
    <w:p w14:paraId="6435C04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tr-TR"/>
        </w:rPr>
      </w:pPr>
    </w:p>
    <w:p w14:paraId="7D1F21EF" w14:textId="77777777" w:rsidR="00AF208B" w:rsidRDefault="007412BE" w:rsidP="00AF208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tr-TR"/>
        </w:rPr>
      </w:pPr>
      <w:r w:rsidRPr="00AF208B">
        <w:rPr>
          <w:rFonts w:ascii="Times New Roman" w:hAnsi="Times New Roman"/>
          <w:color w:val="000000"/>
          <w:sz w:val="20"/>
          <w:szCs w:val="24"/>
          <w:lang w:val="tr-TR"/>
        </w:rPr>
        <w:t>NOT: Bu form işyeri yetkilisi tarafından doldurulup onaylandıktan sonra, öğrencinin devam çizelgesi ile birlikte kapalı zarf içinde öğrenciyle veya posta ile okula gönderilmesi rica olunur.</w:t>
      </w:r>
    </w:p>
    <w:p w14:paraId="2E65D778" w14:textId="77777777" w:rsid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Cs/>
          <w:color w:val="000000"/>
          <w:sz w:val="24"/>
          <w:szCs w:val="24"/>
          <w:lang w:val="tr-TR"/>
        </w:rPr>
        <w:lastRenderedPageBreak/>
        <w:t>Form No 5: İşyerinde Devam Durumunu Gösterir Çizelge.</w:t>
      </w:r>
    </w:p>
    <w:p w14:paraId="1407E3FF" w14:textId="77777777" w:rsidR="00AF208B" w:rsidRPr="007412BE" w:rsidRDefault="00AF208B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0DC2797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İŞYERİNDE DEVAM DURUMUNU GÖSTERİR ÇİZELGE</w:t>
      </w:r>
    </w:p>
    <w:p w14:paraId="78BA9D2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A2CA41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Öğrencinin Adı Soyadı :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  <w:t xml:space="preserve">Numarası : </w:t>
      </w:r>
    </w:p>
    <w:p w14:paraId="0DA09B3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1350"/>
        <w:gridCol w:w="2790"/>
        <w:gridCol w:w="2692"/>
        <w:gridCol w:w="1916"/>
      </w:tblGrid>
      <w:tr w:rsidR="007412BE" w:rsidRPr="007412BE" w14:paraId="42E40EA8" w14:textId="77777777" w:rsidTr="00AF208B">
        <w:tc>
          <w:tcPr>
            <w:tcW w:w="828" w:type="dxa"/>
            <w:vAlign w:val="center"/>
          </w:tcPr>
          <w:p w14:paraId="656F6D09" w14:textId="77777777"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S.No</w:t>
            </w:r>
          </w:p>
        </w:tc>
        <w:tc>
          <w:tcPr>
            <w:tcW w:w="1350" w:type="dxa"/>
            <w:vAlign w:val="center"/>
          </w:tcPr>
          <w:p w14:paraId="7EB6ED39" w14:textId="77777777"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Tarih</w:t>
            </w:r>
          </w:p>
        </w:tc>
        <w:tc>
          <w:tcPr>
            <w:tcW w:w="2790" w:type="dxa"/>
            <w:vAlign w:val="center"/>
          </w:tcPr>
          <w:p w14:paraId="4AB7A6AE" w14:textId="77777777"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Çalıştığı Bölüm</w:t>
            </w:r>
          </w:p>
        </w:tc>
        <w:tc>
          <w:tcPr>
            <w:tcW w:w="2692" w:type="dxa"/>
            <w:vAlign w:val="center"/>
          </w:tcPr>
          <w:p w14:paraId="02824E89" w14:textId="77777777"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Yapılan İş</w:t>
            </w:r>
          </w:p>
        </w:tc>
        <w:tc>
          <w:tcPr>
            <w:tcW w:w="1916" w:type="dxa"/>
            <w:vAlign w:val="center"/>
          </w:tcPr>
          <w:p w14:paraId="5C0B91C5" w14:textId="77777777"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İmza</w:t>
            </w:r>
          </w:p>
        </w:tc>
      </w:tr>
      <w:tr w:rsidR="007412BE" w:rsidRPr="007412BE" w14:paraId="7D8BE933" w14:textId="77777777" w:rsidTr="00AF208B">
        <w:trPr>
          <w:trHeight w:val="340"/>
        </w:trPr>
        <w:tc>
          <w:tcPr>
            <w:tcW w:w="828" w:type="dxa"/>
          </w:tcPr>
          <w:p w14:paraId="42131694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</w:t>
            </w:r>
          </w:p>
        </w:tc>
        <w:tc>
          <w:tcPr>
            <w:tcW w:w="1350" w:type="dxa"/>
            <w:vAlign w:val="center"/>
          </w:tcPr>
          <w:p w14:paraId="7155F38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096D1C27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39DDB30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0928CEA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62DF9269" w14:textId="77777777" w:rsidTr="00AF208B">
        <w:trPr>
          <w:trHeight w:val="340"/>
        </w:trPr>
        <w:tc>
          <w:tcPr>
            <w:tcW w:w="828" w:type="dxa"/>
          </w:tcPr>
          <w:p w14:paraId="7B7E4D3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</w:t>
            </w:r>
          </w:p>
        </w:tc>
        <w:tc>
          <w:tcPr>
            <w:tcW w:w="1350" w:type="dxa"/>
            <w:vAlign w:val="center"/>
          </w:tcPr>
          <w:p w14:paraId="376676A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70E3B05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69F2316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0B5F522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2EAE32A0" w14:textId="77777777" w:rsidTr="00AF208B">
        <w:trPr>
          <w:trHeight w:val="340"/>
        </w:trPr>
        <w:tc>
          <w:tcPr>
            <w:tcW w:w="828" w:type="dxa"/>
          </w:tcPr>
          <w:p w14:paraId="3600A3B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3</w:t>
            </w:r>
          </w:p>
        </w:tc>
        <w:tc>
          <w:tcPr>
            <w:tcW w:w="1350" w:type="dxa"/>
            <w:vAlign w:val="center"/>
          </w:tcPr>
          <w:p w14:paraId="519611C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0533E445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32C8E5A9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601F5FE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0CCF52F0" w14:textId="77777777" w:rsidTr="00AF208B">
        <w:trPr>
          <w:trHeight w:val="340"/>
        </w:trPr>
        <w:tc>
          <w:tcPr>
            <w:tcW w:w="828" w:type="dxa"/>
          </w:tcPr>
          <w:p w14:paraId="6BD8EF9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4</w:t>
            </w:r>
          </w:p>
        </w:tc>
        <w:tc>
          <w:tcPr>
            <w:tcW w:w="1350" w:type="dxa"/>
            <w:vAlign w:val="center"/>
          </w:tcPr>
          <w:p w14:paraId="7C6BD73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502CE3F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6531C24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40F8332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3703C2AA" w14:textId="77777777" w:rsidTr="00AF208B">
        <w:trPr>
          <w:trHeight w:val="340"/>
        </w:trPr>
        <w:tc>
          <w:tcPr>
            <w:tcW w:w="828" w:type="dxa"/>
          </w:tcPr>
          <w:p w14:paraId="08AD66A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5</w:t>
            </w:r>
          </w:p>
        </w:tc>
        <w:tc>
          <w:tcPr>
            <w:tcW w:w="1350" w:type="dxa"/>
            <w:vAlign w:val="center"/>
          </w:tcPr>
          <w:p w14:paraId="7F47E79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048D4EC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3C14BD27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02A9613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70E19977" w14:textId="77777777" w:rsidTr="00AF208B">
        <w:trPr>
          <w:trHeight w:val="340"/>
        </w:trPr>
        <w:tc>
          <w:tcPr>
            <w:tcW w:w="828" w:type="dxa"/>
          </w:tcPr>
          <w:p w14:paraId="264FD06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6</w:t>
            </w:r>
          </w:p>
        </w:tc>
        <w:tc>
          <w:tcPr>
            <w:tcW w:w="1350" w:type="dxa"/>
            <w:vAlign w:val="center"/>
          </w:tcPr>
          <w:p w14:paraId="5EF9AA7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2B0DB54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47EF5B8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4497068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5808EA75" w14:textId="77777777" w:rsidTr="00AF208B">
        <w:trPr>
          <w:trHeight w:val="340"/>
        </w:trPr>
        <w:tc>
          <w:tcPr>
            <w:tcW w:w="828" w:type="dxa"/>
          </w:tcPr>
          <w:p w14:paraId="19C96E2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7</w:t>
            </w:r>
          </w:p>
        </w:tc>
        <w:tc>
          <w:tcPr>
            <w:tcW w:w="1350" w:type="dxa"/>
            <w:vAlign w:val="center"/>
          </w:tcPr>
          <w:p w14:paraId="5F94AF9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66219F6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32EE1BC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73AD3CF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63E4802B" w14:textId="77777777" w:rsidTr="00AF208B">
        <w:trPr>
          <w:trHeight w:val="340"/>
        </w:trPr>
        <w:tc>
          <w:tcPr>
            <w:tcW w:w="828" w:type="dxa"/>
          </w:tcPr>
          <w:p w14:paraId="691767C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8</w:t>
            </w:r>
          </w:p>
        </w:tc>
        <w:tc>
          <w:tcPr>
            <w:tcW w:w="1350" w:type="dxa"/>
            <w:vAlign w:val="center"/>
          </w:tcPr>
          <w:p w14:paraId="41F58FB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049654F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16455AA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7DB3558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694FE28D" w14:textId="77777777" w:rsidTr="00AF208B">
        <w:trPr>
          <w:trHeight w:val="340"/>
        </w:trPr>
        <w:tc>
          <w:tcPr>
            <w:tcW w:w="828" w:type="dxa"/>
          </w:tcPr>
          <w:p w14:paraId="5015DBF2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9</w:t>
            </w:r>
          </w:p>
        </w:tc>
        <w:tc>
          <w:tcPr>
            <w:tcW w:w="1350" w:type="dxa"/>
            <w:vAlign w:val="center"/>
          </w:tcPr>
          <w:p w14:paraId="71A3A31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2DB46A7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7D65519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32F7D91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36D844E0" w14:textId="77777777" w:rsidTr="00AF208B">
        <w:trPr>
          <w:trHeight w:val="340"/>
        </w:trPr>
        <w:tc>
          <w:tcPr>
            <w:tcW w:w="828" w:type="dxa"/>
          </w:tcPr>
          <w:p w14:paraId="38B338F4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0</w:t>
            </w:r>
          </w:p>
        </w:tc>
        <w:tc>
          <w:tcPr>
            <w:tcW w:w="1350" w:type="dxa"/>
            <w:vAlign w:val="center"/>
          </w:tcPr>
          <w:p w14:paraId="4E9CBA89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6DAD081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221B360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08F4EA9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5D5EA28E" w14:textId="77777777" w:rsidTr="00AF208B">
        <w:trPr>
          <w:trHeight w:val="340"/>
        </w:trPr>
        <w:tc>
          <w:tcPr>
            <w:tcW w:w="828" w:type="dxa"/>
          </w:tcPr>
          <w:p w14:paraId="21D70AB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1</w:t>
            </w:r>
          </w:p>
        </w:tc>
        <w:tc>
          <w:tcPr>
            <w:tcW w:w="1350" w:type="dxa"/>
            <w:vAlign w:val="center"/>
          </w:tcPr>
          <w:p w14:paraId="51C1B61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0F735405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566AF81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60BD687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2208725F" w14:textId="77777777" w:rsidTr="00AF208B">
        <w:trPr>
          <w:trHeight w:val="340"/>
        </w:trPr>
        <w:tc>
          <w:tcPr>
            <w:tcW w:w="828" w:type="dxa"/>
          </w:tcPr>
          <w:p w14:paraId="128F1A4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2</w:t>
            </w:r>
          </w:p>
        </w:tc>
        <w:tc>
          <w:tcPr>
            <w:tcW w:w="1350" w:type="dxa"/>
            <w:vAlign w:val="center"/>
          </w:tcPr>
          <w:p w14:paraId="16F0A0F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285CD969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0D0D604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553309B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7DBDB9DB" w14:textId="77777777" w:rsidTr="00AF208B">
        <w:trPr>
          <w:trHeight w:val="340"/>
        </w:trPr>
        <w:tc>
          <w:tcPr>
            <w:tcW w:w="828" w:type="dxa"/>
          </w:tcPr>
          <w:p w14:paraId="39186587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3</w:t>
            </w:r>
          </w:p>
        </w:tc>
        <w:tc>
          <w:tcPr>
            <w:tcW w:w="1350" w:type="dxa"/>
            <w:vAlign w:val="center"/>
          </w:tcPr>
          <w:p w14:paraId="77FBBCA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0F81B0A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7D63E4D7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7C4EFFF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271B075D" w14:textId="77777777" w:rsidTr="00AF208B">
        <w:trPr>
          <w:trHeight w:val="340"/>
        </w:trPr>
        <w:tc>
          <w:tcPr>
            <w:tcW w:w="828" w:type="dxa"/>
          </w:tcPr>
          <w:p w14:paraId="729009C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4</w:t>
            </w:r>
          </w:p>
        </w:tc>
        <w:tc>
          <w:tcPr>
            <w:tcW w:w="1350" w:type="dxa"/>
            <w:vAlign w:val="center"/>
          </w:tcPr>
          <w:p w14:paraId="1AD3336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33683E8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4134874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1736A9C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71A3F0B4" w14:textId="77777777" w:rsidTr="00AF208B">
        <w:trPr>
          <w:trHeight w:val="340"/>
        </w:trPr>
        <w:tc>
          <w:tcPr>
            <w:tcW w:w="828" w:type="dxa"/>
          </w:tcPr>
          <w:p w14:paraId="52F641B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5</w:t>
            </w:r>
          </w:p>
        </w:tc>
        <w:tc>
          <w:tcPr>
            <w:tcW w:w="1350" w:type="dxa"/>
            <w:vAlign w:val="center"/>
          </w:tcPr>
          <w:p w14:paraId="4C44F06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0BC6E20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67DAEFA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5527C45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13D8B9E5" w14:textId="77777777" w:rsidTr="00AF208B">
        <w:trPr>
          <w:trHeight w:val="340"/>
        </w:trPr>
        <w:tc>
          <w:tcPr>
            <w:tcW w:w="828" w:type="dxa"/>
          </w:tcPr>
          <w:p w14:paraId="395624F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6</w:t>
            </w:r>
          </w:p>
        </w:tc>
        <w:tc>
          <w:tcPr>
            <w:tcW w:w="1350" w:type="dxa"/>
            <w:vAlign w:val="center"/>
          </w:tcPr>
          <w:p w14:paraId="38D445F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428DA7D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4F6DC8E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41C0931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73F7D599" w14:textId="77777777" w:rsidTr="00AF208B">
        <w:trPr>
          <w:trHeight w:val="340"/>
        </w:trPr>
        <w:tc>
          <w:tcPr>
            <w:tcW w:w="828" w:type="dxa"/>
          </w:tcPr>
          <w:p w14:paraId="7C60516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7</w:t>
            </w:r>
          </w:p>
        </w:tc>
        <w:tc>
          <w:tcPr>
            <w:tcW w:w="1350" w:type="dxa"/>
            <w:vAlign w:val="center"/>
          </w:tcPr>
          <w:p w14:paraId="16205DC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72BB328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128F2417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18684A5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13EF1955" w14:textId="77777777" w:rsidTr="00AF208B">
        <w:trPr>
          <w:trHeight w:val="340"/>
        </w:trPr>
        <w:tc>
          <w:tcPr>
            <w:tcW w:w="828" w:type="dxa"/>
          </w:tcPr>
          <w:p w14:paraId="05CA361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8</w:t>
            </w:r>
          </w:p>
        </w:tc>
        <w:tc>
          <w:tcPr>
            <w:tcW w:w="1350" w:type="dxa"/>
            <w:vAlign w:val="center"/>
          </w:tcPr>
          <w:p w14:paraId="3988B172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4C0C2DA4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0A3FD482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4DC8303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03FC97B7" w14:textId="77777777" w:rsidTr="00AF208B">
        <w:trPr>
          <w:trHeight w:val="340"/>
        </w:trPr>
        <w:tc>
          <w:tcPr>
            <w:tcW w:w="828" w:type="dxa"/>
          </w:tcPr>
          <w:p w14:paraId="56AB99C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9</w:t>
            </w:r>
          </w:p>
        </w:tc>
        <w:tc>
          <w:tcPr>
            <w:tcW w:w="1350" w:type="dxa"/>
            <w:vAlign w:val="center"/>
          </w:tcPr>
          <w:p w14:paraId="1038826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62F05C79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3A1875B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576976B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0C63221F" w14:textId="77777777" w:rsidTr="00AF208B">
        <w:trPr>
          <w:trHeight w:val="340"/>
        </w:trPr>
        <w:tc>
          <w:tcPr>
            <w:tcW w:w="828" w:type="dxa"/>
          </w:tcPr>
          <w:p w14:paraId="0C54E84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0</w:t>
            </w:r>
          </w:p>
        </w:tc>
        <w:tc>
          <w:tcPr>
            <w:tcW w:w="1350" w:type="dxa"/>
            <w:vAlign w:val="center"/>
          </w:tcPr>
          <w:p w14:paraId="30609AE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05227977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169A87E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415C48D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0F8B9FC4" w14:textId="77777777" w:rsidTr="00AF208B">
        <w:trPr>
          <w:trHeight w:val="340"/>
        </w:trPr>
        <w:tc>
          <w:tcPr>
            <w:tcW w:w="828" w:type="dxa"/>
          </w:tcPr>
          <w:p w14:paraId="5220B3B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1</w:t>
            </w:r>
          </w:p>
        </w:tc>
        <w:tc>
          <w:tcPr>
            <w:tcW w:w="1350" w:type="dxa"/>
            <w:vAlign w:val="center"/>
          </w:tcPr>
          <w:p w14:paraId="4B9B2CA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1B0CCCD9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551B73E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193B35C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104390FF" w14:textId="77777777" w:rsidTr="00AF208B">
        <w:trPr>
          <w:trHeight w:val="340"/>
        </w:trPr>
        <w:tc>
          <w:tcPr>
            <w:tcW w:w="828" w:type="dxa"/>
          </w:tcPr>
          <w:p w14:paraId="7A7CCEB5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2</w:t>
            </w:r>
          </w:p>
        </w:tc>
        <w:tc>
          <w:tcPr>
            <w:tcW w:w="1350" w:type="dxa"/>
            <w:vAlign w:val="center"/>
          </w:tcPr>
          <w:p w14:paraId="2112F1E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6ED750B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5541150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3CCFF054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7860C177" w14:textId="77777777" w:rsidTr="00AF208B">
        <w:trPr>
          <w:trHeight w:val="340"/>
        </w:trPr>
        <w:tc>
          <w:tcPr>
            <w:tcW w:w="828" w:type="dxa"/>
          </w:tcPr>
          <w:p w14:paraId="0B1E4F3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3</w:t>
            </w:r>
          </w:p>
        </w:tc>
        <w:tc>
          <w:tcPr>
            <w:tcW w:w="1350" w:type="dxa"/>
            <w:vAlign w:val="center"/>
          </w:tcPr>
          <w:p w14:paraId="24D2D7B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47AB3BC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0F225F5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34B0A96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1AF42F09" w14:textId="77777777" w:rsidTr="00AF208B">
        <w:trPr>
          <w:trHeight w:val="340"/>
        </w:trPr>
        <w:tc>
          <w:tcPr>
            <w:tcW w:w="828" w:type="dxa"/>
          </w:tcPr>
          <w:p w14:paraId="32EAF0A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4</w:t>
            </w:r>
          </w:p>
        </w:tc>
        <w:tc>
          <w:tcPr>
            <w:tcW w:w="1350" w:type="dxa"/>
            <w:vAlign w:val="center"/>
          </w:tcPr>
          <w:p w14:paraId="7A1E612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7A82CB85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06C694F2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0B4CC37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55AC5C61" w14:textId="77777777" w:rsidTr="00AF208B">
        <w:trPr>
          <w:trHeight w:val="340"/>
        </w:trPr>
        <w:tc>
          <w:tcPr>
            <w:tcW w:w="828" w:type="dxa"/>
          </w:tcPr>
          <w:p w14:paraId="24BD2E95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5</w:t>
            </w:r>
          </w:p>
        </w:tc>
        <w:tc>
          <w:tcPr>
            <w:tcW w:w="1350" w:type="dxa"/>
            <w:vAlign w:val="center"/>
          </w:tcPr>
          <w:p w14:paraId="08B0DA75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03B96332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7A1F1A7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1647A5B2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0170CBEF" w14:textId="77777777" w:rsidTr="00AF208B">
        <w:trPr>
          <w:trHeight w:val="340"/>
        </w:trPr>
        <w:tc>
          <w:tcPr>
            <w:tcW w:w="828" w:type="dxa"/>
          </w:tcPr>
          <w:p w14:paraId="5060D05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6</w:t>
            </w:r>
          </w:p>
        </w:tc>
        <w:tc>
          <w:tcPr>
            <w:tcW w:w="1350" w:type="dxa"/>
            <w:vAlign w:val="center"/>
          </w:tcPr>
          <w:p w14:paraId="2D25E1B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2151EFB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5F663A7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6FDCB74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1F86D591" w14:textId="77777777" w:rsidTr="00AF208B">
        <w:trPr>
          <w:trHeight w:val="340"/>
        </w:trPr>
        <w:tc>
          <w:tcPr>
            <w:tcW w:w="828" w:type="dxa"/>
          </w:tcPr>
          <w:p w14:paraId="5F4C43E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7</w:t>
            </w:r>
          </w:p>
        </w:tc>
        <w:tc>
          <w:tcPr>
            <w:tcW w:w="1350" w:type="dxa"/>
            <w:vAlign w:val="center"/>
          </w:tcPr>
          <w:p w14:paraId="0BD5B19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200B97E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77D001F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01E73FC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6C007A09" w14:textId="77777777" w:rsidTr="00AF208B">
        <w:trPr>
          <w:trHeight w:val="340"/>
        </w:trPr>
        <w:tc>
          <w:tcPr>
            <w:tcW w:w="828" w:type="dxa"/>
          </w:tcPr>
          <w:p w14:paraId="12BBE37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8</w:t>
            </w:r>
          </w:p>
        </w:tc>
        <w:tc>
          <w:tcPr>
            <w:tcW w:w="1350" w:type="dxa"/>
            <w:vAlign w:val="center"/>
          </w:tcPr>
          <w:p w14:paraId="4D11F0C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444F8E29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3B0DA2B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152949C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52ECA239" w14:textId="77777777" w:rsidTr="00AF208B">
        <w:trPr>
          <w:trHeight w:val="340"/>
        </w:trPr>
        <w:tc>
          <w:tcPr>
            <w:tcW w:w="828" w:type="dxa"/>
          </w:tcPr>
          <w:p w14:paraId="6956993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9</w:t>
            </w:r>
          </w:p>
        </w:tc>
        <w:tc>
          <w:tcPr>
            <w:tcW w:w="1350" w:type="dxa"/>
            <w:vAlign w:val="center"/>
          </w:tcPr>
          <w:p w14:paraId="3A3FB24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38A6766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651A156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34B305A7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14:paraId="512ADE6E" w14:textId="77777777" w:rsidTr="00AF208B">
        <w:trPr>
          <w:trHeight w:val="340"/>
        </w:trPr>
        <w:tc>
          <w:tcPr>
            <w:tcW w:w="828" w:type="dxa"/>
          </w:tcPr>
          <w:p w14:paraId="5B18344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30</w:t>
            </w:r>
          </w:p>
        </w:tc>
        <w:tc>
          <w:tcPr>
            <w:tcW w:w="1350" w:type="dxa"/>
            <w:vAlign w:val="center"/>
          </w:tcPr>
          <w:p w14:paraId="4A9A8440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14:paraId="24D059C7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14:paraId="6810E88E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14:paraId="6BB6717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</w:tbl>
    <w:p w14:paraId="74A40ED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54D9D84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44BAA0F" w14:textId="77777777" w:rsidR="00AF208B" w:rsidRDefault="00AF208B">
      <w:pPr>
        <w:spacing w:after="160" w:line="259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/>
          <w:color w:val="000000"/>
          <w:sz w:val="24"/>
          <w:szCs w:val="24"/>
          <w:lang w:val="tr-TR"/>
        </w:rPr>
        <w:br w:type="page"/>
      </w:r>
    </w:p>
    <w:p w14:paraId="25C7E21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6: Zorunlu Staj Dosyası Kapak Sayfası.</w:t>
      </w:r>
    </w:p>
    <w:p w14:paraId="003A0BC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  <w:lang w:val="tr-TR"/>
        </w:rPr>
      </w:pPr>
    </w:p>
    <w:p w14:paraId="4DE3000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  <w:lang w:val="tr-TR"/>
        </w:rPr>
      </w:pPr>
    </w:p>
    <w:p w14:paraId="1884D68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YAKINDOĞU ÜNİVERSİTESİ </w:t>
      </w:r>
    </w:p>
    <w:p w14:paraId="3B25B91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VETERİNER FAKÜLTESİ </w:t>
      </w:r>
    </w:p>
    <w:p w14:paraId="313A002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  <w:lang w:val="tr-TR"/>
        </w:rPr>
      </w:pPr>
    </w:p>
    <w:p w14:paraId="19254B8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NEAR EAST UNIVERSITY</w:t>
      </w:r>
    </w:p>
    <w:p w14:paraId="46CF9F6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FACULTY OF VETERİNARY MEDICINE</w:t>
      </w:r>
    </w:p>
    <w:p w14:paraId="2623546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346A351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69843B6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10E7BC2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252A06E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5858750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STAJ PROGRAM DEFTERİ</w:t>
      </w:r>
    </w:p>
    <w:p w14:paraId="548DAF6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THE SUMMER PRACTICE DIARY</w:t>
      </w:r>
    </w:p>
    <w:p w14:paraId="5A9009C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62D3993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AAAAEB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0FDC8D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130E036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1BA605A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B32983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İNİN STUDENT’S</w:t>
      </w:r>
    </w:p>
    <w:p w14:paraId="6F06BF6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70E91C6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9F32A0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0A03891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SOYADI, ADI-SURNAME, NAME: ................................................</w:t>
      </w:r>
    </w:p>
    <w:p w14:paraId="5DA6ED5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</w:p>
    <w:p w14:paraId="67EBF43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204414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584A6C6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A2DC386" w14:textId="0FF1E292" w:rsidR="007412BE" w:rsidRPr="007412BE" w:rsidRDefault="0011114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t>ÖĞRENCİ NUMARASI</w:t>
      </w:r>
      <w:r w:rsidR="007412BE" w:rsidRPr="007412BE">
        <w:rPr>
          <w:rFonts w:ascii="Times New Roman" w:hAnsi="Times New Roman"/>
          <w:sz w:val="24"/>
          <w:szCs w:val="24"/>
          <w:lang w:val="tr-TR"/>
        </w:rPr>
        <w:t xml:space="preserve">- </w:t>
      </w:r>
      <w:r>
        <w:rPr>
          <w:rFonts w:ascii="Times New Roman" w:hAnsi="Times New Roman"/>
          <w:sz w:val="24"/>
          <w:szCs w:val="24"/>
          <w:lang w:val="tr-TR"/>
        </w:rPr>
        <w:t>STUDENT NUMBER</w:t>
      </w:r>
      <w:r w:rsidR="007412BE" w:rsidRPr="007412BE">
        <w:rPr>
          <w:rFonts w:ascii="Times New Roman" w:hAnsi="Times New Roman"/>
          <w:sz w:val="24"/>
          <w:szCs w:val="24"/>
          <w:lang w:val="tr-TR"/>
        </w:rPr>
        <w:t xml:space="preserve">: ................................................ </w:t>
      </w:r>
    </w:p>
    <w:p w14:paraId="08B2BB2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BC3A2D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B4ABE6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D76C33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002BFA5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2306C1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06B0ACC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2E1AD3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6BE8C5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71AC76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195FFC61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1261DFC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FD33E52" w14:textId="77777777"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14:paraId="760AA5E1" w14:textId="77777777"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14:paraId="118A9DA1" w14:textId="77777777"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14:paraId="0DCDEAC1" w14:textId="77777777"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14:paraId="2FB3A99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sz w:val="24"/>
          <w:szCs w:val="24"/>
          <w:lang w:val="tr-TR"/>
        </w:rPr>
        <w:lastRenderedPageBreak/>
        <w:t>Haftalık Staj Programı*</w:t>
      </w:r>
    </w:p>
    <w:p w14:paraId="1A7E81B1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sz w:val="24"/>
          <w:szCs w:val="24"/>
          <w:lang w:val="tr-TR"/>
        </w:rPr>
        <w:t>Weekly Training Program*</w:t>
      </w:r>
    </w:p>
    <w:p w14:paraId="024229B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F47E13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399007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[*] Haftalık programın her sayfası kaşelenecek. </w:t>
      </w:r>
    </w:p>
    <w:p w14:paraId="5FB37FC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043A48D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B084AF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18320702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5243A08E" w14:textId="77777777" w:rsidR="007412BE" w:rsidRPr="001F2708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077356B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7412BE" w:rsidRPr="001F2708" w14:paraId="1E15138B" w14:textId="77777777" w:rsidTr="001F2708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6ED21F8A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0E10DD68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380AA464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0B51605B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4BEA363C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732F77F5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F19DBE0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="001F2708"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7412BE" w:rsidRPr="001F2708" w14:paraId="4B299CF4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299B7604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4C0B4BF9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686E6519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E296185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48F2BAB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38B1ECE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2CB55B92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1677077F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6F675838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6AB04850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7D31B8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8D3C430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F1A3D7A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4C5FBD71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4486B965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7F832ADC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66102B96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1565087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0027114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8B900C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620CD36E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0FF36827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07EF5A51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</w:t>
            </w:r>
            <w:r w:rsidR="007412BE"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u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r</w:t>
            </w:r>
            <w:r w:rsidR="007412BE"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day</w:t>
            </w:r>
          </w:p>
        </w:tc>
        <w:tc>
          <w:tcPr>
            <w:tcW w:w="3969" w:type="dxa"/>
            <w:vAlign w:val="center"/>
          </w:tcPr>
          <w:p w14:paraId="0468871B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913DAB2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9B9A7DE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269DB3E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5D1E7247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2118112F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3357F2F8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5010E51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3318AC2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EA5016E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6B34A15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1BD8DF9E" w14:textId="77777777" w:rsidTr="001F2708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7412E861" w14:textId="77777777" w:rsid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1469C23C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384D27FA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030373CC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67E01A6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B11FB0D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12874BE7" w14:textId="77777777" w:rsidTr="001F2708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6A076538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38C317B8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2F71C9C8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3B56D2A0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CDB1D38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CFC9FB2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0528455" w14:textId="77777777" w:rsidTr="001F2708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B77A765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685DBCA8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6F1B79AE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C1803B2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48AB5AF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70CE78E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A3B45C" wp14:editId="4B4AFBA6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A8CCE" w14:textId="77777777" w:rsidR="00AF208B" w:rsidRDefault="00AF208B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95886E3" w14:textId="77777777" w:rsidR="00AF208B" w:rsidRPr="001F2708" w:rsidRDefault="00AF208B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643B9A50" w14:textId="77777777" w:rsidR="001F2708" w:rsidRDefault="001F2708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D9BE5D3" w14:textId="77777777" w:rsidR="001F2708" w:rsidRDefault="001F2708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0CCA5AC" w14:textId="77777777" w:rsidR="00AF208B" w:rsidRPr="00F27150" w:rsidRDefault="00AF208B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05FC7F0B" w14:textId="77777777" w:rsidR="00AF208B" w:rsidRDefault="00AF208B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24pt;margin-top:8.1pt;width:280.7pt;height:88.6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" strokecolor="white">
                <v:textbox style="mso-fit-shape-to-text:t">
                  <w:txbxContent>
                    <w:p w:rsidR="00AF208B" w:rsidRDefault="00AF208B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Kontrol edenin ünvanı, soyadı, 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AF208B" w:rsidRPr="001F2708" w:rsidRDefault="00AF208B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AF208B" w:rsidRPr="00F27150" w:rsidRDefault="00AF208B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AF208B" w:rsidRDefault="00AF208B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3C00D2F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06AB2009" w14:textId="77777777" w:rsid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6DF8B0DD" w14:textId="77777777" w:rsidR="001F2708" w:rsidRPr="001F2708" w:rsidRDefault="001F2708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78A605F1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43EF1E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4DD2EE6E" w14:textId="77777777" w:rsidR="007412BE" w:rsidRPr="001F2708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3011BEB0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33CD3FC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641486F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028A8B20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1807F27D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03EE712B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6D783B3C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4C1F9038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38856AF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7165CE2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69A2F6D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2BE3E74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612C547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7CB1A34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45D3097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23084C00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71EC9AB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1CF77D2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5D88F69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A68EC4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563C349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EBA101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65EE072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1058695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2ACD806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28C2B9F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51642EF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B69859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6A374BA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45A8E43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0D562E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753F606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1B62234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1EEFA51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A9C744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F26F39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383ACEAF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01108DF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7322E63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1CE7A4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7D904FA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44C35A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AB1F61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717870E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4317F2D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08CC88E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29AC315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4DED143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B2D84B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C49D25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D2BE57D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5CA52569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46991AC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7AA4A11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18C447D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D05F4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28735FB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C7A8008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480FEFD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2670AF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4C01C62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7B1CCF2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B44732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2C023A1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7A247E7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28E954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2301FE6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1E89193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C9A545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47AD288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58F8CB69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6A4DB0F" wp14:editId="4D749A6D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D00B8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C5178BF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6C92126C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AD9ADAC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BE883D0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3215A4B8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3" o:spid="_x0000_s1027" type="#_x0000_t202" style="position:absolute;margin-left:224pt;margin-top:8.1pt;width:280.7pt;height:88.6pt;z-index:25167769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5BA06B76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3447726C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33FD69EF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1BD5C15B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72677721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06521A3D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16C54358" w14:textId="77777777" w:rsidR="000A3F14" w:rsidRDefault="000A3F14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8B54EC0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E9AF60A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9DDB2C1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91F56C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0250E0C5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73CB9C30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533C73D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0E6F4C00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5EC3517F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061A6981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62992415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3E4E30B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58AF8E7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61F8FE4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283F2F6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1B0B2F5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1723955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4B24ECB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1AAC3236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280A150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25D6118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206C1DC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EBFF13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5495266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8EF98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24E6973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5B0EFDC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692ADC6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2C55B00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E4F1C9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C08A61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22D8CD7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398B2C77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4530553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6A42034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0185CFD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583DC7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EAD041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E82C34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DBDF59F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2B3597F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4213A43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068EADE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2AB1BF3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002AF4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20BE78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185E6EA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1B84925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47EE6F6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2135199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D24694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8E7F9C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665FC1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3FC8DAAE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58F85495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49D1AD1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0BEA712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3C047DB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357184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F4AB32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6DE0D60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177A1F6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431466B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00B6988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78068FD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ECA182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A0D9A1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257E599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FB3D04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1048FFD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5B8AC33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5705AC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110264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539949D5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D55287C" wp14:editId="16FECB35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54E9C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5DC5881E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7E03D1BE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739266F9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2854F86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5F48A543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4" o:spid="_x0000_s1028" type="#_x0000_t202" style="position:absolute;margin-left:224pt;margin-top:8.1pt;width:280.7pt;height:88.6pt;z-index:2516797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3AB25AA1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674B9BB1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5AA0C0E6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64150B19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657AC3B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3C77075C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3D62298A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79E07A28" w14:textId="77777777" w:rsidR="001F2708" w:rsidRPr="007412BE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3BB475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2ADBE4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E69C7E4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4B2659B5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194C537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02AC67D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240D5D1D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2FB9E1C0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09164FC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36ABE809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37FF54A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595EFF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2C6E6FE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23C6CAE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1C61DFC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71D3689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65FDCF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4EEEB96A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7BF17CF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7A548F9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1916393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49D382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E80668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EEAC0A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AD226FC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374BE80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7612450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35EF765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E9AA14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D29B57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423C1E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21BD1574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B2E859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72C8997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14B39A4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49329D5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5CADCA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27F1E6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40D3F007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DECCF0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30CFB2E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2B0F6D4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9E05EC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7FA139F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673A40C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5365E9F0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1DAC1F4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6F398FE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0E51B2D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F4583A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58D81F9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641BFB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259F4167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07CC773B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4A06BA2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7F20019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09EB04F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82AF15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2788BF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E7FBE8A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699CD3B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4074439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4751E5B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2BE5E8C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E210C7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4E70A3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943FBBA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5BD96D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454F8BF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17B8895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D79EB4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701CEEDA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1040AB2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7C65F89" wp14:editId="204BD5DA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63DD5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724EF556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5A26CB31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D4E06D2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5686EF8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22760147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5" o:spid="_x0000_s1029" type="#_x0000_t202" style="position:absolute;margin-left:224pt;margin-top:8.1pt;width:280.7pt;height:88.6pt;z-index:2516817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331B1EEA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327DBF17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1D18A528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5584B42A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5F0097C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34CBBC68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0707B914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</w:p>
    <w:p w14:paraId="4E53D8D5" w14:textId="77777777" w:rsidR="001F2708" w:rsidRDefault="001F2708">
      <w:pPr>
        <w:spacing w:after="160" w:line="259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br w:type="page"/>
      </w:r>
    </w:p>
    <w:p w14:paraId="01B22F6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2BD276D0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4424D9F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54CA9F63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7C517DD1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5D54A77F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13AA949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3130CCE7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1214574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3166000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311B412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7D9FCC6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7672B8E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2A2C7C6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7ADCA2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76943B53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38317D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5D9A323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7F84DF3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2774112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AC2ECC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303099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523F6021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2FB4CBF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4600F93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2E65F8A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19008BD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502606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739DF7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58D34F08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457A1C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10E6870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76D68CF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1FEB3B9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E59277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D4C728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31BD3A38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3D8BCE8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377E1A9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7BCE99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FDBEA4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72B76E6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213194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081E5DB7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436F3B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1D3C481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2CA671C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86877F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ACF75A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3E08A1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D0CCA93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0FFDE25E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19E1DC0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08C3EFD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5FD59E8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130093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ADF8C0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FA5E1D5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6EC4734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0187004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3323428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6ABCADA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35EDF3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9A6D0D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DD37E01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9D55E2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498ACE3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6D162D6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6D9D52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6595CCB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EDB9F76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57BFD3" wp14:editId="7966BAE5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0C5CF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24F18924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6126F5FB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2EB77819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F872FB9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103EA17B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6" o:spid="_x0000_s1030" type="#_x0000_t202" style="position:absolute;margin-left:224pt;margin-top:8.1pt;width:280.7pt;height:88.6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0A814BE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1D4AD00A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5A1BDCA8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79ED0EBE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65B7694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4DE0C071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42437D20" w14:textId="77777777" w:rsidR="001F2708" w:rsidRDefault="001F2708">
      <w:pPr>
        <w:spacing w:after="160" w:line="259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br w:type="page"/>
      </w:r>
    </w:p>
    <w:p w14:paraId="322418CE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2DD86B0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628FD83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366B7E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56AA17C5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565ECE43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0E1BB72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0C98973A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584F4D8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755F255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5E29466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707E297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330AA55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3A7590B6" w14:textId="77777777" w:rsidR="001F2708" w:rsidRPr="001F2708" w:rsidRDefault="001F2708" w:rsidP="004237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</w:t>
            </w:r>
            <w:r w:rsidR="0042374B">
              <w:rPr>
                <w:rFonts w:ascii="Times New Roman" w:hAnsi="Times New Roman"/>
                <w:i/>
                <w:sz w:val="24"/>
                <w:lang w:val="tr-TR"/>
              </w:rPr>
              <w:t>r.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4B3D5FF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6806B2A4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54EE3A8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5248183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32D5171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3E4DBC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DCF264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EFC16E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F76804E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40035E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772120E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4CF8486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BFDCB3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269E13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2F2962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0D32A64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2024F4A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44CB372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430F0C9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362AC4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B78458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0106A8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ECB4D8D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100DE90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00B1FA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46DBF8D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7FE61F7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A52502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2DACBD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262845F9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786AEE8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394D3C0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6305D9E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72852D3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7A24569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F1AE7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0F7F6EA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7211227E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16652F1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42CC4DD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32D1F0D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B113E8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F97788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44BF76E5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13C82C0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014CD0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7ADFB45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731691C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3E33D6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FB7AEF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7ACB4F9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041082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59E1CB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463A957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084F4B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57A7798A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EEE8F1B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51CDAB3" wp14:editId="6EFEFA70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C88CF7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3BD4BD77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6B7560FC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1168CD3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29253612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13982BF4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7" o:spid="_x0000_s1031" type="#_x0000_t202" style="position:absolute;margin-left:224pt;margin-top:8.1pt;width:280.7pt;height:88.6pt;z-index:2516858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30F4CED5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3AAF9AEB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7DD70588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3CFC1C48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2ED5C2F6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59A511CF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2CA9261D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</w:p>
    <w:p w14:paraId="7028004C" w14:textId="77777777" w:rsidR="001F2708" w:rsidRDefault="001F2708">
      <w:pPr>
        <w:spacing w:after="160" w:line="259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br w:type="page"/>
      </w:r>
    </w:p>
    <w:p w14:paraId="49A054AD" w14:textId="77777777" w:rsidR="007412BE" w:rsidRPr="007412BE" w:rsidRDefault="0042374B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lastRenderedPageBreak/>
        <w:t>-</w:t>
      </w:r>
      <w:r w:rsidR="007412BE" w:rsidRPr="007412BE">
        <w:rPr>
          <w:rFonts w:ascii="Times New Roman" w:hAnsi="Times New Roman"/>
          <w:sz w:val="24"/>
          <w:szCs w:val="24"/>
          <w:lang w:val="tr-TR"/>
        </w:rPr>
        <w:t xml:space="preserve">Haftalık programın ayrıntıları aşağıdaki sayfalara el yazısı ile “günlük” olarak yazılacaktır. Yapılan işle ilgili teknik rapor ayrıca “GENEL RAPOR” kısmında verilecektir. </w:t>
      </w:r>
    </w:p>
    <w:p w14:paraId="26DD4E6F" w14:textId="77777777" w:rsidR="0042374B" w:rsidRDefault="0042374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1316CD25" w14:textId="77777777" w:rsidR="007412BE" w:rsidRPr="0042374B" w:rsidRDefault="0042374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42374B">
        <w:rPr>
          <w:rFonts w:ascii="Times New Roman" w:hAnsi="Times New Roman"/>
          <w:i/>
          <w:sz w:val="24"/>
          <w:szCs w:val="24"/>
          <w:lang w:val="tr-TR"/>
        </w:rPr>
        <w:t>-</w:t>
      </w:r>
      <w:r w:rsidR="007412BE" w:rsidRPr="0042374B">
        <w:rPr>
          <w:rFonts w:ascii="Times New Roman" w:hAnsi="Times New Roman"/>
          <w:i/>
          <w:sz w:val="24"/>
          <w:szCs w:val="24"/>
          <w:lang w:val="tr-TR"/>
        </w:rPr>
        <w:t xml:space="preserve">Details of the weekly training program will be written in handwriting on the following pages, as a “diary”. The technical report about the complete work done, will be given separately in the “GENERAL REPORT” section. </w:t>
      </w:r>
    </w:p>
    <w:p w14:paraId="6CC8CF9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7412BE" w:rsidRPr="007412BE" w14:paraId="7A126E71" w14:textId="77777777" w:rsidTr="0042374B">
        <w:tc>
          <w:tcPr>
            <w:tcW w:w="4981" w:type="dxa"/>
          </w:tcPr>
          <w:p w14:paraId="6ED0DB2C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5D7528FC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2B22B14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</w:p>
          <w:p w14:paraId="382B8ECF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7412BE" w:rsidRPr="007412BE" w14:paraId="28A907B8" w14:textId="77777777" w:rsidTr="0042374B">
        <w:tc>
          <w:tcPr>
            <w:tcW w:w="4981" w:type="dxa"/>
          </w:tcPr>
          <w:p w14:paraId="3023DDB0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AFC6D7F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710182B1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61FFAD52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7412BE" w:rsidRPr="007412BE" w14:paraId="66D9FC1A" w14:textId="77777777" w:rsidTr="0042374B">
        <w:trPr>
          <w:trHeight w:val="4535"/>
        </w:trPr>
        <w:tc>
          <w:tcPr>
            <w:tcW w:w="9962" w:type="dxa"/>
            <w:gridSpan w:val="2"/>
          </w:tcPr>
          <w:p w14:paraId="7799EB04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5AF365C0" w14:textId="77777777" w:rsidTr="0042374B">
        <w:tc>
          <w:tcPr>
            <w:tcW w:w="4981" w:type="dxa"/>
          </w:tcPr>
          <w:p w14:paraId="53A950D4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218EB7A0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B272A19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</w:p>
          <w:p w14:paraId="2886EB08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7412BE" w:rsidRPr="007412BE" w14:paraId="6EB41050" w14:textId="77777777" w:rsidTr="0042374B">
        <w:tc>
          <w:tcPr>
            <w:tcW w:w="4981" w:type="dxa"/>
          </w:tcPr>
          <w:p w14:paraId="46935A68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E001197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3AF7E1D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7E85D11C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7412BE" w:rsidRPr="007412BE" w14:paraId="6FC7AB0A" w14:textId="77777777" w:rsidTr="0042374B">
        <w:trPr>
          <w:trHeight w:val="4535"/>
        </w:trPr>
        <w:tc>
          <w:tcPr>
            <w:tcW w:w="9962" w:type="dxa"/>
            <w:gridSpan w:val="2"/>
          </w:tcPr>
          <w:p w14:paraId="0CE2B1B2" w14:textId="77777777" w:rsidR="007412BE" w:rsidRPr="007412BE" w:rsidRDefault="007412BE" w:rsidP="004237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59F9935F" w14:textId="77777777" w:rsidR="0042374B" w:rsidRDefault="004237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0DB0DB2E" w14:textId="77777777" w:rsidTr="00E9296E">
        <w:tc>
          <w:tcPr>
            <w:tcW w:w="4981" w:type="dxa"/>
          </w:tcPr>
          <w:p w14:paraId="56977D5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0CB0B75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2776A8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3</w:t>
            </w:r>
          </w:p>
          <w:p w14:paraId="6A3EFE5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58E1F99F" w14:textId="77777777" w:rsidTr="00E9296E">
        <w:tc>
          <w:tcPr>
            <w:tcW w:w="4981" w:type="dxa"/>
          </w:tcPr>
          <w:p w14:paraId="54D5195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0E39660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4B0C3BC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F5E8A0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4E6BFF5C" w14:textId="77777777" w:rsidTr="00DC48E3">
        <w:trPr>
          <w:trHeight w:val="5386"/>
        </w:trPr>
        <w:tc>
          <w:tcPr>
            <w:tcW w:w="9962" w:type="dxa"/>
            <w:gridSpan w:val="2"/>
          </w:tcPr>
          <w:p w14:paraId="703222BF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0503E978" w14:textId="77777777" w:rsidTr="00E9296E">
        <w:tc>
          <w:tcPr>
            <w:tcW w:w="4981" w:type="dxa"/>
          </w:tcPr>
          <w:p w14:paraId="20303D9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75B6D90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02B0332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4</w:t>
            </w:r>
          </w:p>
          <w:p w14:paraId="3CA79B7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35A42FA" w14:textId="77777777" w:rsidTr="00E9296E">
        <w:tc>
          <w:tcPr>
            <w:tcW w:w="4981" w:type="dxa"/>
          </w:tcPr>
          <w:p w14:paraId="022064C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FC70B5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20C16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4CCE42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59ADE6FE" w14:textId="77777777" w:rsidTr="00DC48E3">
        <w:trPr>
          <w:trHeight w:val="5386"/>
        </w:trPr>
        <w:tc>
          <w:tcPr>
            <w:tcW w:w="9962" w:type="dxa"/>
            <w:gridSpan w:val="2"/>
          </w:tcPr>
          <w:p w14:paraId="18C85D3F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7F838572" w14:textId="77777777" w:rsidR="009360B9" w:rsidRDefault="009360B9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3C5E6317" w14:textId="77777777" w:rsidTr="00E9296E">
        <w:tc>
          <w:tcPr>
            <w:tcW w:w="4981" w:type="dxa"/>
          </w:tcPr>
          <w:p w14:paraId="73A36B2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5F53E52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308C005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5</w:t>
            </w:r>
          </w:p>
          <w:p w14:paraId="05F5A8E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0D8EA5C0" w14:textId="77777777" w:rsidTr="00E9296E">
        <w:tc>
          <w:tcPr>
            <w:tcW w:w="4981" w:type="dxa"/>
          </w:tcPr>
          <w:p w14:paraId="0C0C3EC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4CD10E7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B24D19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1E891F9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2CFEF04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47976D1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1FBDA203" w14:textId="77777777" w:rsidTr="00E9296E">
        <w:tc>
          <w:tcPr>
            <w:tcW w:w="4981" w:type="dxa"/>
          </w:tcPr>
          <w:p w14:paraId="6E11440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276C40C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EFEB40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6</w:t>
            </w:r>
          </w:p>
          <w:p w14:paraId="0C4DCCF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7BCDBED8" w14:textId="77777777" w:rsidTr="00E9296E">
        <w:tc>
          <w:tcPr>
            <w:tcW w:w="4981" w:type="dxa"/>
          </w:tcPr>
          <w:p w14:paraId="48FD04F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DB524B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194E734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71A9026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220EF57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F1F62E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148A866B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6B310D83" w14:textId="77777777" w:rsidTr="00E9296E">
        <w:tc>
          <w:tcPr>
            <w:tcW w:w="4981" w:type="dxa"/>
          </w:tcPr>
          <w:p w14:paraId="215377F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1A2ED27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14D09D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7</w:t>
            </w:r>
          </w:p>
          <w:p w14:paraId="537FDC3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ED478A9" w14:textId="77777777" w:rsidTr="00E9296E">
        <w:tc>
          <w:tcPr>
            <w:tcW w:w="4981" w:type="dxa"/>
          </w:tcPr>
          <w:p w14:paraId="53E0565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05E570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1E3E4DB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57381D9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82F8CF5" w14:textId="77777777" w:rsidTr="00E9296E">
        <w:trPr>
          <w:trHeight w:val="5386"/>
        </w:trPr>
        <w:tc>
          <w:tcPr>
            <w:tcW w:w="9962" w:type="dxa"/>
            <w:gridSpan w:val="2"/>
          </w:tcPr>
          <w:p w14:paraId="5825AB75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5C0DECF9" w14:textId="77777777" w:rsidTr="00E9296E">
        <w:tc>
          <w:tcPr>
            <w:tcW w:w="4981" w:type="dxa"/>
          </w:tcPr>
          <w:p w14:paraId="133F6A9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02E9300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46E411B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8</w:t>
            </w:r>
          </w:p>
          <w:p w14:paraId="3689B5B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42DF0029" w14:textId="77777777" w:rsidTr="00E9296E">
        <w:tc>
          <w:tcPr>
            <w:tcW w:w="4981" w:type="dxa"/>
          </w:tcPr>
          <w:p w14:paraId="1D48FA1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3AEA12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D68ADA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3DBD09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5F16E71" w14:textId="77777777" w:rsidTr="00E9296E">
        <w:trPr>
          <w:trHeight w:val="5386"/>
        </w:trPr>
        <w:tc>
          <w:tcPr>
            <w:tcW w:w="9962" w:type="dxa"/>
            <w:gridSpan w:val="2"/>
          </w:tcPr>
          <w:p w14:paraId="0015F8AB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7A26D956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1909CD7E" w14:textId="77777777" w:rsidTr="00E9296E">
        <w:tc>
          <w:tcPr>
            <w:tcW w:w="4981" w:type="dxa"/>
          </w:tcPr>
          <w:p w14:paraId="3F6CC27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4A6DEDD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649D59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9</w:t>
            </w:r>
          </w:p>
          <w:p w14:paraId="09944AE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7DEE5BC0" w14:textId="77777777" w:rsidTr="00E9296E">
        <w:tc>
          <w:tcPr>
            <w:tcW w:w="4981" w:type="dxa"/>
          </w:tcPr>
          <w:p w14:paraId="281D2B4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0210ECE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5E5C10C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0CFDC15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84CE4B4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C42C358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7217AFC6" w14:textId="77777777" w:rsidTr="00E9296E">
        <w:tc>
          <w:tcPr>
            <w:tcW w:w="4981" w:type="dxa"/>
          </w:tcPr>
          <w:p w14:paraId="68EEB02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27E864B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96CA23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0</w:t>
            </w:r>
          </w:p>
          <w:p w14:paraId="7796DFE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879CFD1" w14:textId="77777777" w:rsidTr="00E9296E">
        <w:tc>
          <w:tcPr>
            <w:tcW w:w="4981" w:type="dxa"/>
          </w:tcPr>
          <w:p w14:paraId="11BF34A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F535F3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6C782FB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59CC94E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D620A26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426539A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552C070E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6E34C9F0" w14:textId="77777777" w:rsidTr="00E9296E">
        <w:tc>
          <w:tcPr>
            <w:tcW w:w="4981" w:type="dxa"/>
          </w:tcPr>
          <w:p w14:paraId="1517873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42AB2EB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3C2CAF6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</w:t>
            </w:r>
          </w:p>
          <w:p w14:paraId="1951B26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0A09EA5" w14:textId="77777777" w:rsidTr="00E9296E">
        <w:tc>
          <w:tcPr>
            <w:tcW w:w="4981" w:type="dxa"/>
          </w:tcPr>
          <w:p w14:paraId="7A33FDC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379CF7B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1BD7272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804F10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1E38E20" w14:textId="77777777" w:rsidTr="00E9296E">
        <w:trPr>
          <w:trHeight w:val="5386"/>
        </w:trPr>
        <w:tc>
          <w:tcPr>
            <w:tcW w:w="9962" w:type="dxa"/>
            <w:gridSpan w:val="2"/>
          </w:tcPr>
          <w:p w14:paraId="0CF303C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5F762B35" w14:textId="77777777" w:rsidTr="00E9296E">
        <w:tc>
          <w:tcPr>
            <w:tcW w:w="4981" w:type="dxa"/>
          </w:tcPr>
          <w:p w14:paraId="71D0565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608E077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43C1972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</w:t>
            </w: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</w:t>
            </w:r>
          </w:p>
          <w:p w14:paraId="74CFB59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256348BF" w14:textId="77777777" w:rsidTr="00E9296E">
        <w:tc>
          <w:tcPr>
            <w:tcW w:w="4981" w:type="dxa"/>
          </w:tcPr>
          <w:p w14:paraId="536489D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5309B58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3686F35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7232E40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FAE05F2" w14:textId="77777777" w:rsidTr="00E9296E">
        <w:trPr>
          <w:trHeight w:val="5386"/>
        </w:trPr>
        <w:tc>
          <w:tcPr>
            <w:tcW w:w="9962" w:type="dxa"/>
            <w:gridSpan w:val="2"/>
          </w:tcPr>
          <w:p w14:paraId="6CEA9DA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52271ACF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1C6D3E0A" w14:textId="77777777" w:rsidTr="00E9296E">
        <w:tc>
          <w:tcPr>
            <w:tcW w:w="4981" w:type="dxa"/>
          </w:tcPr>
          <w:p w14:paraId="413C67D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456796F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32184E7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3</w:t>
            </w:r>
          </w:p>
          <w:p w14:paraId="6987DE6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AA0A715" w14:textId="77777777" w:rsidTr="00E9296E">
        <w:tc>
          <w:tcPr>
            <w:tcW w:w="4981" w:type="dxa"/>
          </w:tcPr>
          <w:p w14:paraId="25F1C6D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4765412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128241D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A250E4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E36383F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036B7CE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1070C976" w14:textId="77777777" w:rsidTr="00E9296E">
        <w:tc>
          <w:tcPr>
            <w:tcW w:w="4981" w:type="dxa"/>
          </w:tcPr>
          <w:p w14:paraId="41189D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6864140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6261825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4</w:t>
            </w:r>
          </w:p>
          <w:p w14:paraId="51D26B7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04DFE92D" w14:textId="77777777" w:rsidTr="00E9296E">
        <w:tc>
          <w:tcPr>
            <w:tcW w:w="4981" w:type="dxa"/>
          </w:tcPr>
          <w:p w14:paraId="51ED6D9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C9101E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202FDE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47D3012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4BDE64F5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D0109B7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2DD3DCAD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75DAF42B" w14:textId="77777777" w:rsidTr="00E9296E">
        <w:tc>
          <w:tcPr>
            <w:tcW w:w="4981" w:type="dxa"/>
          </w:tcPr>
          <w:p w14:paraId="33C5B23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42539C6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CA34DB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5</w:t>
            </w:r>
          </w:p>
          <w:p w14:paraId="3FE957D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506EB3A7" w14:textId="77777777" w:rsidTr="00E9296E">
        <w:tc>
          <w:tcPr>
            <w:tcW w:w="4981" w:type="dxa"/>
          </w:tcPr>
          <w:p w14:paraId="6BD6108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0E43FA8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60EE186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92A223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03F52642" w14:textId="77777777" w:rsidTr="00E9296E">
        <w:trPr>
          <w:trHeight w:val="5386"/>
        </w:trPr>
        <w:tc>
          <w:tcPr>
            <w:tcW w:w="9962" w:type="dxa"/>
            <w:gridSpan w:val="2"/>
          </w:tcPr>
          <w:p w14:paraId="41EEDF31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27125CB0" w14:textId="77777777" w:rsidTr="00E9296E">
        <w:tc>
          <w:tcPr>
            <w:tcW w:w="4981" w:type="dxa"/>
          </w:tcPr>
          <w:p w14:paraId="6EC9621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3EC48A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5073BF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6</w:t>
            </w:r>
          </w:p>
          <w:p w14:paraId="51939D9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F1A79EC" w14:textId="77777777" w:rsidTr="00E9296E">
        <w:tc>
          <w:tcPr>
            <w:tcW w:w="4981" w:type="dxa"/>
          </w:tcPr>
          <w:p w14:paraId="067A9ED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92B40F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7B69294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0C61CD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09E8434" w14:textId="77777777" w:rsidTr="00E9296E">
        <w:trPr>
          <w:trHeight w:val="5386"/>
        </w:trPr>
        <w:tc>
          <w:tcPr>
            <w:tcW w:w="9962" w:type="dxa"/>
            <w:gridSpan w:val="2"/>
          </w:tcPr>
          <w:p w14:paraId="55C423CE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C42AE16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731F2A75" w14:textId="77777777" w:rsidTr="00E9296E">
        <w:tc>
          <w:tcPr>
            <w:tcW w:w="4981" w:type="dxa"/>
          </w:tcPr>
          <w:p w14:paraId="651D4AB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2FC9698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CE2990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7</w:t>
            </w:r>
          </w:p>
          <w:p w14:paraId="7C16008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550CAEDB" w14:textId="77777777" w:rsidTr="00E9296E">
        <w:tc>
          <w:tcPr>
            <w:tcW w:w="4981" w:type="dxa"/>
          </w:tcPr>
          <w:p w14:paraId="0DACCE9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397ECCC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5082B82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41E04D9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B0C2EDC" w14:textId="77777777" w:rsidTr="00E9296E">
        <w:trPr>
          <w:trHeight w:val="5386"/>
        </w:trPr>
        <w:tc>
          <w:tcPr>
            <w:tcW w:w="9962" w:type="dxa"/>
            <w:gridSpan w:val="2"/>
          </w:tcPr>
          <w:p w14:paraId="629CF913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13E5FBE3" w14:textId="77777777" w:rsidTr="00E9296E">
        <w:tc>
          <w:tcPr>
            <w:tcW w:w="4981" w:type="dxa"/>
          </w:tcPr>
          <w:p w14:paraId="5D6E896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749A52A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F62359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8</w:t>
            </w:r>
          </w:p>
          <w:p w14:paraId="55AE1EF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04BB982" w14:textId="77777777" w:rsidTr="00E9296E">
        <w:tc>
          <w:tcPr>
            <w:tcW w:w="4981" w:type="dxa"/>
          </w:tcPr>
          <w:p w14:paraId="78FD025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D508DE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3660311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347B08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7091E4F" w14:textId="77777777" w:rsidTr="00E9296E">
        <w:trPr>
          <w:trHeight w:val="5386"/>
        </w:trPr>
        <w:tc>
          <w:tcPr>
            <w:tcW w:w="9962" w:type="dxa"/>
            <w:gridSpan w:val="2"/>
          </w:tcPr>
          <w:p w14:paraId="441865E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3DCB808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32C00C8D" w14:textId="77777777" w:rsidTr="00E9296E">
        <w:tc>
          <w:tcPr>
            <w:tcW w:w="4981" w:type="dxa"/>
          </w:tcPr>
          <w:p w14:paraId="358CE42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7919461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9A2DAB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9</w:t>
            </w:r>
          </w:p>
          <w:p w14:paraId="57AD69C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4266CA4A" w14:textId="77777777" w:rsidTr="00E9296E">
        <w:tc>
          <w:tcPr>
            <w:tcW w:w="4981" w:type="dxa"/>
          </w:tcPr>
          <w:p w14:paraId="0CAE507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651DDD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5DB9520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98DDD1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BC47B37" w14:textId="77777777" w:rsidTr="00E9296E">
        <w:trPr>
          <w:trHeight w:val="5386"/>
        </w:trPr>
        <w:tc>
          <w:tcPr>
            <w:tcW w:w="9962" w:type="dxa"/>
            <w:gridSpan w:val="2"/>
          </w:tcPr>
          <w:p w14:paraId="7C6B4F0C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63497C1C" w14:textId="77777777" w:rsidTr="00E9296E">
        <w:tc>
          <w:tcPr>
            <w:tcW w:w="4981" w:type="dxa"/>
          </w:tcPr>
          <w:p w14:paraId="7BB7D08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55C8E72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758778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0</w:t>
            </w:r>
          </w:p>
          <w:p w14:paraId="37EEE81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550AEF04" w14:textId="77777777" w:rsidTr="00E9296E">
        <w:tc>
          <w:tcPr>
            <w:tcW w:w="4981" w:type="dxa"/>
          </w:tcPr>
          <w:p w14:paraId="152B374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35F3A6D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5F541A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388EB03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AE6D0F3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F805FC5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23EABF97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4CBF2A4E" w14:textId="77777777" w:rsidTr="00E9296E">
        <w:tc>
          <w:tcPr>
            <w:tcW w:w="4981" w:type="dxa"/>
          </w:tcPr>
          <w:p w14:paraId="7FC4B80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38D3E86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3486F8B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1</w:t>
            </w:r>
          </w:p>
          <w:p w14:paraId="38FFE9F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39372E62" w14:textId="77777777" w:rsidTr="00E9296E">
        <w:tc>
          <w:tcPr>
            <w:tcW w:w="4981" w:type="dxa"/>
          </w:tcPr>
          <w:p w14:paraId="5CC6C50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5082984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3D19C99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1579D3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03CF39F8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4FB328E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2BABEFB7" w14:textId="77777777" w:rsidTr="00E9296E">
        <w:tc>
          <w:tcPr>
            <w:tcW w:w="4981" w:type="dxa"/>
          </w:tcPr>
          <w:p w14:paraId="3FEFA46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6782DDE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2288DD7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</w:t>
            </w:r>
          </w:p>
          <w:p w14:paraId="77A5B8B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3DE1665A" w14:textId="77777777" w:rsidTr="00E9296E">
        <w:tc>
          <w:tcPr>
            <w:tcW w:w="4981" w:type="dxa"/>
          </w:tcPr>
          <w:p w14:paraId="7E1811F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7C767D2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68AB6EF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13CD166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5B4E251" w14:textId="77777777" w:rsidTr="00E9296E">
        <w:trPr>
          <w:trHeight w:val="5386"/>
        </w:trPr>
        <w:tc>
          <w:tcPr>
            <w:tcW w:w="9962" w:type="dxa"/>
            <w:gridSpan w:val="2"/>
          </w:tcPr>
          <w:p w14:paraId="0B206AFB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75B340A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3603A267" w14:textId="77777777" w:rsidTr="00E9296E">
        <w:tc>
          <w:tcPr>
            <w:tcW w:w="4981" w:type="dxa"/>
          </w:tcPr>
          <w:p w14:paraId="40E82BC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25E4BB2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2EC87A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3</w:t>
            </w:r>
          </w:p>
          <w:p w14:paraId="571E071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556B08F" w14:textId="77777777" w:rsidTr="00E9296E">
        <w:tc>
          <w:tcPr>
            <w:tcW w:w="4981" w:type="dxa"/>
          </w:tcPr>
          <w:p w14:paraId="447A0C1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92F349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4302257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4464AD3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1A429F6" w14:textId="77777777" w:rsidTr="00E9296E">
        <w:trPr>
          <w:trHeight w:val="5386"/>
        </w:trPr>
        <w:tc>
          <w:tcPr>
            <w:tcW w:w="9962" w:type="dxa"/>
            <w:gridSpan w:val="2"/>
          </w:tcPr>
          <w:p w14:paraId="49C04F04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0F4B9B10" w14:textId="77777777" w:rsidTr="00E9296E">
        <w:tc>
          <w:tcPr>
            <w:tcW w:w="4981" w:type="dxa"/>
          </w:tcPr>
          <w:p w14:paraId="41EAB69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646B417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01BBCCE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4</w:t>
            </w:r>
          </w:p>
          <w:p w14:paraId="1CAF61E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2EEB65FB" w14:textId="77777777" w:rsidTr="00E9296E">
        <w:tc>
          <w:tcPr>
            <w:tcW w:w="4981" w:type="dxa"/>
          </w:tcPr>
          <w:p w14:paraId="62886B8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6914AF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EF6DA4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4F208DC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2CF9E1C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7B4167E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21F19D2C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4760F722" w14:textId="77777777" w:rsidTr="00E9296E">
        <w:tc>
          <w:tcPr>
            <w:tcW w:w="4981" w:type="dxa"/>
          </w:tcPr>
          <w:p w14:paraId="4D27645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7B41691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76AAC5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5</w:t>
            </w:r>
          </w:p>
          <w:p w14:paraId="72627CF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7DB1A204" w14:textId="77777777" w:rsidTr="00E9296E">
        <w:tc>
          <w:tcPr>
            <w:tcW w:w="4981" w:type="dxa"/>
          </w:tcPr>
          <w:p w14:paraId="6DF5A04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031398B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1D6904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3F6AC26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25BF52B6" w14:textId="77777777" w:rsidTr="00E9296E">
        <w:trPr>
          <w:trHeight w:val="5386"/>
        </w:trPr>
        <w:tc>
          <w:tcPr>
            <w:tcW w:w="9962" w:type="dxa"/>
            <w:gridSpan w:val="2"/>
          </w:tcPr>
          <w:p w14:paraId="22A16C2A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6623071C" w14:textId="77777777" w:rsidTr="00E9296E">
        <w:tc>
          <w:tcPr>
            <w:tcW w:w="4981" w:type="dxa"/>
          </w:tcPr>
          <w:p w14:paraId="37D4E69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7D9ED37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124822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6</w:t>
            </w:r>
          </w:p>
          <w:p w14:paraId="00A21C4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93E06F0" w14:textId="77777777" w:rsidTr="00E9296E">
        <w:tc>
          <w:tcPr>
            <w:tcW w:w="4981" w:type="dxa"/>
          </w:tcPr>
          <w:p w14:paraId="68D4B60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435835A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A10602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514683E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4C83F42B" w14:textId="77777777" w:rsidTr="00E9296E">
        <w:trPr>
          <w:trHeight w:val="5386"/>
        </w:trPr>
        <w:tc>
          <w:tcPr>
            <w:tcW w:w="9962" w:type="dxa"/>
            <w:gridSpan w:val="2"/>
          </w:tcPr>
          <w:p w14:paraId="7B9CE18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7D3AFB72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137CBEB0" w14:textId="77777777" w:rsidTr="00E9296E">
        <w:tc>
          <w:tcPr>
            <w:tcW w:w="4981" w:type="dxa"/>
          </w:tcPr>
          <w:p w14:paraId="5ACD3ED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0EF0DD2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4961F91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7</w:t>
            </w:r>
          </w:p>
          <w:p w14:paraId="4E9DB6D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400D0AF" w14:textId="77777777" w:rsidTr="00E9296E">
        <w:tc>
          <w:tcPr>
            <w:tcW w:w="4981" w:type="dxa"/>
          </w:tcPr>
          <w:p w14:paraId="33AC123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B43D59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4660D9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7A24774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3DDE4FA" w14:textId="77777777" w:rsidTr="00E9296E">
        <w:trPr>
          <w:trHeight w:val="5386"/>
        </w:trPr>
        <w:tc>
          <w:tcPr>
            <w:tcW w:w="9962" w:type="dxa"/>
            <w:gridSpan w:val="2"/>
          </w:tcPr>
          <w:p w14:paraId="0E52A703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28A404E2" w14:textId="77777777" w:rsidTr="00E9296E">
        <w:tc>
          <w:tcPr>
            <w:tcW w:w="4981" w:type="dxa"/>
          </w:tcPr>
          <w:p w14:paraId="42A5F7D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7422466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61F3BFF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8</w:t>
            </w:r>
          </w:p>
          <w:p w14:paraId="5F17A1B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49AAAF0E" w14:textId="77777777" w:rsidTr="00E9296E">
        <w:tc>
          <w:tcPr>
            <w:tcW w:w="4981" w:type="dxa"/>
          </w:tcPr>
          <w:p w14:paraId="375C214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476609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C643DA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1C9CE28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2398CDA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40A8268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44DD3C18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01C08D77" w14:textId="77777777" w:rsidTr="00E9296E">
        <w:tc>
          <w:tcPr>
            <w:tcW w:w="4981" w:type="dxa"/>
          </w:tcPr>
          <w:p w14:paraId="765747B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0D6675D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2EC3B4D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9</w:t>
            </w:r>
          </w:p>
          <w:p w14:paraId="24FC652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0B7236F0" w14:textId="77777777" w:rsidTr="00E9296E">
        <w:tc>
          <w:tcPr>
            <w:tcW w:w="4981" w:type="dxa"/>
          </w:tcPr>
          <w:p w14:paraId="52FFC5F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395AE70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6F5EEFC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820BFF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4DBA1202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7B2497D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67C2EC96" w14:textId="77777777" w:rsidTr="00E9296E">
        <w:tc>
          <w:tcPr>
            <w:tcW w:w="4981" w:type="dxa"/>
          </w:tcPr>
          <w:p w14:paraId="7651A92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35D2E92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747489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30</w:t>
            </w:r>
          </w:p>
          <w:p w14:paraId="04B9D23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3EAEC326" w14:textId="77777777" w:rsidTr="00E9296E">
        <w:tc>
          <w:tcPr>
            <w:tcW w:w="4981" w:type="dxa"/>
          </w:tcPr>
          <w:p w14:paraId="3BFB177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ABF724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D8F6C3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5237B88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978FF38" w14:textId="77777777" w:rsidTr="00E9296E">
        <w:trPr>
          <w:trHeight w:val="5386"/>
        </w:trPr>
        <w:tc>
          <w:tcPr>
            <w:tcW w:w="9962" w:type="dxa"/>
            <w:gridSpan w:val="2"/>
          </w:tcPr>
          <w:p w14:paraId="518153CF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61E3EB12" w14:textId="77777777" w:rsidR="00DC48E3" w:rsidRPr="007412BE" w:rsidRDefault="00DC48E3">
      <w:pPr>
        <w:rPr>
          <w:rFonts w:ascii="Times New Roman" w:hAnsi="Times New Roman"/>
        </w:rPr>
      </w:pPr>
    </w:p>
    <w:sectPr w:rsidR="00DC48E3" w:rsidRPr="007412BE" w:rsidSect="007412BE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149BA"/>
    <w:multiLevelType w:val="hybridMultilevel"/>
    <w:tmpl w:val="A68CB4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0A636E"/>
    <w:multiLevelType w:val="hybridMultilevel"/>
    <w:tmpl w:val="BB40FA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TI2MLIwMjMwtTBX0lEKTi0uzszPAykwrAUAsvojHiwAAAA="/>
  </w:docVars>
  <w:rsids>
    <w:rsidRoot w:val="007412BE"/>
    <w:rsid w:val="000A3F14"/>
    <w:rsid w:val="0011114E"/>
    <w:rsid w:val="001F2708"/>
    <w:rsid w:val="0042374B"/>
    <w:rsid w:val="007412BE"/>
    <w:rsid w:val="009360B9"/>
    <w:rsid w:val="00AF208B"/>
    <w:rsid w:val="00C7294A"/>
    <w:rsid w:val="00DC48E3"/>
    <w:rsid w:val="00F1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D99A3"/>
  <w15:chartTrackingRefBased/>
  <w15:docId w15:val="{A5BDEEC5-045D-46CF-A689-0A6BC4886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color w:val="000000" w:themeColor="text1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12BE"/>
    <w:pPr>
      <w:spacing w:after="200" w:line="276" w:lineRule="auto"/>
    </w:pPr>
    <w:rPr>
      <w:rFonts w:ascii="Calibri" w:eastAsia="Calibri" w:hAnsi="Calibri" w:cs="Times New Roman"/>
      <w:color w:val="auto"/>
      <w:sz w:val="22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412BE"/>
    <w:pPr>
      <w:ind w:left="720"/>
      <w:contextualSpacing/>
    </w:pPr>
  </w:style>
  <w:style w:type="table" w:styleId="TabloKlavuzu">
    <w:name w:val="Table Grid"/>
    <w:basedOn w:val="NormalTablo"/>
    <w:uiPriority w:val="59"/>
    <w:rsid w:val="007412BE"/>
    <w:pPr>
      <w:spacing w:after="0" w:line="240" w:lineRule="auto"/>
    </w:pPr>
    <w:rPr>
      <w:rFonts w:ascii="Calibri" w:eastAsia="Calibri" w:hAnsi="Calibri" w:cs="Times New Roman"/>
      <w:color w:val="auto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41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12BE"/>
    <w:rPr>
      <w:rFonts w:ascii="Tahoma" w:eastAsia="Calibri" w:hAnsi="Tahoma" w:cs="Tahoma"/>
      <w:color w:val="auto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1869</Words>
  <Characters>10656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kan Sayıner</dc:creator>
  <cp:keywords/>
  <dc:description/>
  <cp:lastModifiedBy>Ben</cp:lastModifiedBy>
  <cp:revision>2</cp:revision>
  <dcterms:created xsi:type="dcterms:W3CDTF">2021-03-23T12:48:00Z</dcterms:created>
  <dcterms:modified xsi:type="dcterms:W3CDTF">2021-03-23T12:48:00Z</dcterms:modified>
</cp:coreProperties>
</file>